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2C9E7" w14:textId="19AE0C8B" w:rsidR="004F07E4" w:rsidRPr="00B93892" w:rsidRDefault="002B5507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 xml:space="preserve">UJIAN TENGAH SEMESTER </w:t>
      </w:r>
      <w:r w:rsidR="00B93892" w:rsidRPr="00B93892">
        <w:rPr>
          <w:b/>
          <w:bCs/>
          <w:sz w:val="24"/>
          <w:szCs w:val="24"/>
        </w:rPr>
        <w:t>PRAKTIKUM RPL BO</w:t>
      </w:r>
      <w:r w:rsidR="00E36DBF">
        <w:rPr>
          <w:b/>
          <w:bCs/>
          <w:sz w:val="24"/>
          <w:szCs w:val="24"/>
        </w:rPr>
        <w:t xml:space="preserve"> GENAP 2022/2023</w:t>
      </w:r>
    </w:p>
    <w:p w14:paraId="4B50A1AA" w14:textId="0EE64BE3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Hari/Tgl : Jumat / 31 Maret 2023</w:t>
      </w:r>
    </w:p>
    <w:p w14:paraId="70437678" w14:textId="33F9F60B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Waktu: 15.30 – 17.30 WIB</w:t>
      </w:r>
    </w:p>
    <w:p w14:paraId="1760CEC7" w14:textId="2E3B68FB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Dosen : Antonius Rachmat C., S.Kom., M.Cs.</w:t>
      </w:r>
      <w:r w:rsidR="00810A92">
        <w:rPr>
          <w:b/>
          <w:bCs/>
          <w:sz w:val="24"/>
          <w:szCs w:val="24"/>
        </w:rPr>
        <w:t xml:space="preserve"> dan I Kadek Dendy Senapartha, S.T, M.Eng</w:t>
      </w:r>
    </w:p>
    <w:p w14:paraId="45459871" w14:textId="45C4D0C4" w:rsidR="00B93892" w:rsidRPr="00B93892" w:rsidRDefault="00B93892" w:rsidP="00FD16D4">
      <w:pPr>
        <w:pBdr>
          <w:bottom w:val="double" w:sz="6" w:space="1" w:color="auto"/>
        </w:pBd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Tempat : Laboratorium A</w:t>
      </w:r>
      <w:r w:rsidR="00810A92">
        <w:rPr>
          <w:b/>
          <w:bCs/>
          <w:sz w:val="24"/>
          <w:szCs w:val="24"/>
        </w:rPr>
        <w:t>, B</w:t>
      </w:r>
      <w:r w:rsidR="00D806FB">
        <w:rPr>
          <w:b/>
          <w:bCs/>
          <w:sz w:val="24"/>
          <w:szCs w:val="24"/>
        </w:rPr>
        <w:t>, dan H</w:t>
      </w:r>
    </w:p>
    <w:p w14:paraId="13DAE693" w14:textId="5FC07FAB" w:rsidR="006D0903" w:rsidRDefault="006D0903">
      <w:pPr>
        <w:rPr>
          <w:b/>
          <w:bCs/>
          <w:sz w:val="28"/>
          <w:szCs w:val="28"/>
        </w:rPr>
      </w:pPr>
    </w:p>
    <w:p w14:paraId="76EEA31A" w14:textId="33604EA9" w:rsidR="006D0903" w:rsidRDefault="006D090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ETUNJUK UMUM:</w:t>
      </w:r>
    </w:p>
    <w:p w14:paraId="3ADC54F4" w14:textId="2CA68E52" w:rsidR="00681630" w:rsidRDefault="00681630" w:rsidP="006D090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Kerjakan </w:t>
      </w:r>
      <w:r w:rsidR="00E01C3C">
        <w:rPr>
          <w:sz w:val="24"/>
          <w:szCs w:val="24"/>
        </w:rPr>
        <w:t xml:space="preserve">soal-soal berikut, perhatikan </w:t>
      </w:r>
      <w:r w:rsidR="00A92CAA">
        <w:rPr>
          <w:sz w:val="24"/>
          <w:szCs w:val="24"/>
        </w:rPr>
        <w:t>point nilai</w:t>
      </w:r>
      <w:r w:rsidR="00E01C3C">
        <w:rPr>
          <w:sz w:val="24"/>
          <w:szCs w:val="24"/>
        </w:rPr>
        <w:t xml:space="preserve"> masing-masing soal.</w:t>
      </w:r>
    </w:p>
    <w:p w14:paraId="1D27530F" w14:textId="0581DE13" w:rsidR="006D0903" w:rsidRDefault="00370EA4" w:rsidP="00810A92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Silahkan </w:t>
      </w:r>
      <w:r w:rsidRPr="0075527C">
        <w:rPr>
          <w:b/>
          <w:bCs/>
          <w:sz w:val="24"/>
          <w:szCs w:val="24"/>
        </w:rPr>
        <w:t>memilih</w:t>
      </w:r>
      <w:r>
        <w:rPr>
          <w:sz w:val="24"/>
          <w:szCs w:val="24"/>
        </w:rPr>
        <w:t xml:space="preserve"> soal yang ingin anda kerjakan, </w:t>
      </w:r>
      <w:r w:rsidR="002413F8">
        <w:rPr>
          <w:sz w:val="24"/>
          <w:szCs w:val="24"/>
        </w:rPr>
        <w:t>perhatikan poinnya</w:t>
      </w:r>
      <w:r w:rsidR="002413F8" w:rsidRPr="0075527C">
        <w:rPr>
          <w:b/>
          <w:bCs/>
          <w:sz w:val="24"/>
          <w:szCs w:val="24"/>
        </w:rPr>
        <w:t>, poin maksimal 100</w:t>
      </w:r>
      <w:r w:rsidR="002413F8">
        <w:rPr>
          <w:sz w:val="24"/>
          <w:szCs w:val="24"/>
        </w:rPr>
        <w:t xml:space="preserve">.  </w:t>
      </w:r>
      <w:r w:rsidR="002413F8" w:rsidRPr="0075527C">
        <w:rPr>
          <w:sz w:val="24"/>
          <w:szCs w:val="24"/>
          <w:highlight w:val="yellow"/>
        </w:rPr>
        <w:t xml:space="preserve">Misalnya anda hanya mengerjakan soal 1 berarti nilai maksimal 70, </w:t>
      </w:r>
      <w:r w:rsidR="0075527C" w:rsidRPr="0075527C">
        <w:rPr>
          <w:sz w:val="24"/>
          <w:szCs w:val="24"/>
          <w:highlight w:val="yellow"/>
        </w:rPr>
        <w:t>jika anda mengerjakan soal 1 dan 3 maka nilai maksimal 70+30 = 100.</w:t>
      </w:r>
      <w:r w:rsidR="0075527C">
        <w:rPr>
          <w:sz w:val="24"/>
          <w:szCs w:val="24"/>
        </w:rPr>
        <w:t xml:space="preserve">  </w:t>
      </w:r>
    </w:p>
    <w:p w14:paraId="62311F45" w14:textId="1FCFD0CA" w:rsidR="009B5CAC" w:rsidRPr="00810A92" w:rsidRDefault="009B5CAC" w:rsidP="00810A92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Tuliskan nomor soal yang Anda pilih dan kerjakan pada </w:t>
      </w:r>
      <w:r w:rsidRPr="009B5CAC">
        <w:rPr>
          <w:b/>
          <w:bCs/>
          <w:sz w:val="24"/>
          <w:szCs w:val="24"/>
        </w:rPr>
        <w:t>README.MD</w:t>
      </w:r>
      <w:r>
        <w:rPr>
          <w:sz w:val="24"/>
          <w:szCs w:val="24"/>
        </w:rPr>
        <w:t xml:space="preserve"> di Repo.</w:t>
      </w:r>
    </w:p>
    <w:p w14:paraId="6C546274" w14:textId="756F4262" w:rsidR="00D7213A" w:rsidRDefault="00083595">
      <w:pPr>
        <w:rPr>
          <w:b/>
          <w:bCs/>
          <w:sz w:val="24"/>
          <w:szCs w:val="24"/>
        </w:rPr>
      </w:pPr>
      <w:r w:rsidRPr="00737176">
        <w:rPr>
          <w:b/>
          <w:bCs/>
          <w:sz w:val="24"/>
          <w:szCs w:val="24"/>
        </w:rPr>
        <w:t xml:space="preserve">PROJECT </w:t>
      </w:r>
      <w:r w:rsidR="00737176" w:rsidRPr="00737176">
        <w:rPr>
          <w:b/>
          <w:bCs/>
          <w:sz w:val="24"/>
          <w:szCs w:val="24"/>
        </w:rPr>
        <w:t xml:space="preserve">TITIK, GARIS, DAN </w:t>
      </w:r>
      <w:r w:rsidR="007A2C1D">
        <w:rPr>
          <w:b/>
          <w:bCs/>
          <w:sz w:val="24"/>
          <w:szCs w:val="24"/>
        </w:rPr>
        <w:t>SEGIEMPAT (</w:t>
      </w:r>
      <w:r w:rsidR="00A92CAA">
        <w:rPr>
          <w:b/>
          <w:bCs/>
          <w:sz w:val="24"/>
          <w:szCs w:val="24"/>
        </w:rPr>
        <w:t>POIN</w:t>
      </w:r>
      <w:r w:rsidR="007A2C1D">
        <w:rPr>
          <w:b/>
          <w:bCs/>
          <w:sz w:val="24"/>
          <w:szCs w:val="24"/>
        </w:rPr>
        <w:t xml:space="preserve"> </w:t>
      </w:r>
      <w:r w:rsidR="00681630">
        <w:rPr>
          <w:b/>
          <w:bCs/>
          <w:sz w:val="24"/>
          <w:szCs w:val="24"/>
        </w:rPr>
        <w:t>7</w:t>
      </w:r>
      <w:r w:rsidR="00E01C3C">
        <w:rPr>
          <w:b/>
          <w:bCs/>
          <w:sz w:val="24"/>
          <w:szCs w:val="24"/>
        </w:rPr>
        <w:t>0</w:t>
      </w:r>
      <w:r w:rsidR="007A2C1D">
        <w:rPr>
          <w:b/>
          <w:bCs/>
          <w:sz w:val="24"/>
          <w:szCs w:val="24"/>
        </w:rPr>
        <w:t>)</w:t>
      </w:r>
    </w:p>
    <w:p w14:paraId="56C42DD4" w14:textId="09BE9452" w:rsidR="00DC0BE8" w:rsidRPr="00737176" w:rsidRDefault="00DC0BE8">
      <w:pPr>
        <w:rPr>
          <w:b/>
          <w:bCs/>
          <w:sz w:val="24"/>
          <w:szCs w:val="24"/>
        </w:rPr>
      </w:pPr>
      <w:r w:rsidRPr="00DC0BE8">
        <w:rPr>
          <w:b/>
          <w:bCs/>
          <w:noProof/>
          <w:sz w:val="24"/>
          <w:szCs w:val="24"/>
        </w:rPr>
        <w:drawing>
          <wp:inline distT="0" distB="0" distL="0" distR="0" wp14:anchorId="6F4CD229" wp14:editId="7111269A">
            <wp:extent cx="5731510" cy="2205355"/>
            <wp:effectExtent l="0" t="0" r="254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CADF" w14:textId="33884D41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uatlah sebuah class</w:t>
      </w:r>
      <w:r w:rsidRPr="003E672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itik</w:t>
      </w:r>
      <w:r w:rsidR="00B7385B">
        <w:rPr>
          <w:rFonts w:cstheme="minorHAnsi"/>
          <w:sz w:val="24"/>
          <w:szCs w:val="24"/>
        </w:rPr>
        <w:t>, Garis, dan Kotak</w:t>
      </w:r>
      <w:r w:rsidRPr="003E6724">
        <w:rPr>
          <w:rFonts w:cstheme="minorHAnsi"/>
          <w:sz w:val="24"/>
          <w:szCs w:val="24"/>
        </w:rPr>
        <w:t xml:space="preserve">.  </w:t>
      </w:r>
      <w:r w:rsidR="002A5B30">
        <w:rPr>
          <w:rFonts w:cstheme="minorHAnsi"/>
          <w:sz w:val="24"/>
          <w:szCs w:val="24"/>
        </w:rPr>
        <w:t xml:space="preserve">Soal ini memiliki topik relasi antar kelas (dependency).  </w:t>
      </w:r>
      <w:r w:rsidRPr="003E6724">
        <w:rPr>
          <w:rFonts w:cstheme="minorHAnsi"/>
          <w:sz w:val="24"/>
          <w:szCs w:val="24"/>
        </w:rPr>
        <w:t xml:space="preserve">Berikut adalah spesifikasi dari class </w:t>
      </w:r>
      <w:r w:rsidR="00B7385B">
        <w:rPr>
          <w:rFonts w:cstheme="minorHAnsi"/>
          <w:sz w:val="24"/>
          <w:szCs w:val="24"/>
        </w:rPr>
        <w:t>Titik</w:t>
      </w:r>
      <w:r w:rsidRPr="003E6724">
        <w:rPr>
          <w:rFonts w:cstheme="minorHAnsi"/>
          <w:sz w:val="24"/>
          <w:szCs w:val="24"/>
        </w:rPr>
        <w:t xml:space="preserve"> yang harus dipenuhi:</w:t>
      </w:r>
    </w:p>
    <w:p w14:paraId="5289F2A1" w14:textId="77777777" w:rsidR="002A5B30" w:rsidRDefault="002A5B30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13175CEB" w14:textId="0F087555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r w:rsidR="00B7385B" w:rsidRPr="009957BF">
        <w:rPr>
          <w:rFonts w:cstheme="minorHAnsi"/>
          <w:b/>
          <w:bCs/>
          <w:sz w:val="24"/>
          <w:szCs w:val="24"/>
        </w:rPr>
        <w:t>Titik</w:t>
      </w:r>
      <w:r w:rsidRPr="003E6724">
        <w:rPr>
          <w:rFonts w:cstheme="minorHAnsi"/>
          <w:sz w:val="24"/>
          <w:szCs w:val="24"/>
        </w:rPr>
        <w:t xml:space="preserve"> memiliki dua atribut, yaitu </w:t>
      </w:r>
      <w:r w:rsidRPr="009957BF">
        <w:rPr>
          <w:rFonts w:cstheme="minorHAnsi"/>
          <w:b/>
          <w:bCs/>
          <w:sz w:val="24"/>
          <w:szCs w:val="24"/>
        </w:rPr>
        <w:t>x</w:t>
      </w:r>
      <w:r w:rsidRPr="003E6724">
        <w:rPr>
          <w:rFonts w:cstheme="minorHAnsi"/>
          <w:sz w:val="24"/>
          <w:szCs w:val="24"/>
        </w:rPr>
        <w:t xml:space="preserve"> dan </w:t>
      </w:r>
      <w:r w:rsidRPr="009957BF">
        <w:rPr>
          <w:rFonts w:cstheme="minorHAnsi"/>
          <w:b/>
          <w:bCs/>
          <w:sz w:val="24"/>
          <w:szCs w:val="24"/>
        </w:rPr>
        <w:t>y</w:t>
      </w:r>
      <w:r w:rsidRPr="003E6724">
        <w:rPr>
          <w:rFonts w:cstheme="minorHAnsi"/>
          <w:sz w:val="24"/>
          <w:szCs w:val="24"/>
        </w:rPr>
        <w:t xml:space="preserve"> yang masing-masing bertipe integer.</w:t>
      </w:r>
    </w:p>
    <w:p w14:paraId="04FA9D77" w14:textId="551F610C" w:rsidR="001F11F5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r w:rsidR="009957BF" w:rsidRPr="009957BF">
        <w:rPr>
          <w:rFonts w:cstheme="minorHAnsi"/>
          <w:b/>
          <w:bCs/>
          <w:sz w:val="24"/>
          <w:szCs w:val="24"/>
        </w:rPr>
        <w:t>Titik</w:t>
      </w:r>
      <w:r w:rsidRPr="003E6724">
        <w:rPr>
          <w:rFonts w:cstheme="minorHAnsi"/>
          <w:sz w:val="24"/>
          <w:szCs w:val="24"/>
        </w:rPr>
        <w:t xml:space="preserve"> memiliki tiga constructor, yaitu:</w:t>
      </w:r>
    </w:p>
    <w:p w14:paraId="2C6058C3" w14:textId="77777777" w:rsid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itik</w:t>
      </w:r>
      <w:r w:rsidR="003E6724" w:rsidRPr="001F11F5">
        <w:rPr>
          <w:rFonts w:cstheme="minorHAnsi"/>
          <w:sz w:val="24"/>
          <w:szCs w:val="24"/>
        </w:rPr>
        <w:t>(int, int), langsung mengisi nilai x dan y.</w:t>
      </w:r>
    </w:p>
    <w:p w14:paraId="409E7004" w14:textId="77777777" w:rsid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itik</w:t>
      </w:r>
      <w:r w:rsidR="003E6724" w:rsidRPr="001F11F5">
        <w:rPr>
          <w:rFonts w:cstheme="minorHAnsi"/>
          <w:sz w:val="24"/>
          <w:szCs w:val="24"/>
        </w:rPr>
        <w:t>(), berarti membuat sebuah titik pada koordinat (0,0).</w:t>
      </w:r>
    </w:p>
    <w:p w14:paraId="07874FEE" w14:textId="1D38017C" w:rsidR="003E6724" w:rsidRP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>Titik</w:t>
      </w:r>
      <w:r w:rsidR="003E6724" w:rsidRPr="001F11F5">
        <w:rPr>
          <w:rFonts w:cstheme="minorHAnsi"/>
          <w:sz w:val="24"/>
          <w:szCs w:val="24"/>
        </w:rPr>
        <w:t>(</w:t>
      </w:r>
      <w:r w:rsidRPr="001F11F5">
        <w:rPr>
          <w:rFonts w:cstheme="minorHAnsi"/>
          <w:sz w:val="24"/>
          <w:szCs w:val="24"/>
        </w:rPr>
        <w:t>Titik</w:t>
      </w:r>
      <w:r w:rsidR="003E6724" w:rsidRPr="001F11F5">
        <w:rPr>
          <w:rFonts w:cstheme="minorHAnsi"/>
          <w:sz w:val="24"/>
          <w:szCs w:val="24"/>
        </w:rPr>
        <w:t xml:space="preserve">), membuat titik berdasarkan </w:t>
      </w:r>
      <w:r>
        <w:rPr>
          <w:rFonts w:cstheme="minorHAnsi"/>
          <w:sz w:val="24"/>
          <w:szCs w:val="24"/>
        </w:rPr>
        <w:t>Titik lain</w:t>
      </w:r>
      <w:r w:rsidR="003E6724" w:rsidRPr="001F11F5">
        <w:rPr>
          <w:rFonts w:cstheme="minorHAnsi"/>
          <w:sz w:val="24"/>
          <w:szCs w:val="24"/>
        </w:rPr>
        <w:t xml:space="preserve"> yang sudah ada sebelumnya.</w:t>
      </w:r>
    </w:p>
    <w:p w14:paraId="6B70BE37" w14:textId="1C1AAC98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r w:rsidR="001F11F5" w:rsidRPr="009957BF">
        <w:rPr>
          <w:rFonts w:cstheme="minorHAnsi"/>
          <w:b/>
          <w:bCs/>
          <w:sz w:val="24"/>
          <w:szCs w:val="24"/>
        </w:rPr>
        <w:t>Titik</w:t>
      </w:r>
      <w:r w:rsidRPr="003E6724">
        <w:rPr>
          <w:rFonts w:cstheme="minorHAnsi"/>
          <w:sz w:val="24"/>
          <w:szCs w:val="24"/>
        </w:rPr>
        <w:t xml:space="preserve"> memiliki beberapa method, yaitu:</w:t>
      </w:r>
    </w:p>
    <w:p w14:paraId="6CCA78DC" w14:textId="0FE0DFAA" w:rsidR="001F11F5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 xml:space="preserve">Method </w:t>
      </w:r>
      <w:r w:rsidR="000E546F" w:rsidRPr="009957BF">
        <w:rPr>
          <w:rFonts w:cstheme="minorHAnsi"/>
          <w:b/>
          <w:bCs/>
          <w:sz w:val="24"/>
          <w:szCs w:val="24"/>
        </w:rPr>
        <w:t>distance</w:t>
      </w:r>
      <w:r w:rsidRPr="001F11F5">
        <w:rPr>
          <w:rFonts w:cstheme="minorHAnsi"/>
          <w:sz w:val="24"/>
          <w:szCs w:val="24"/>
        </w:rPr>
        <w:t>(int, int), untuk menghitung jarak antara titik sekarang dengan suatu titik di koordinat (x,y).</w:t>
      </w:r>
      <w:r w:rsidR="009957BF">
        <w:rPr>
          <w:rFonts w:cstheme="minorHAnsi"/>
          <w:sz w:val="24"/>
          <w:szCs w:val="24"/>
        </w:rPr>
        <w:t xml:space="preserve">  Rumusnya </w:t>
      </w:r>
      <w:r w:rsidR="003C2E82">
        <w:rPr>
          <w:rFonts w:cstheme="minorHAnsi"/>
          <w:sz w:val="24"/>
          <w:szCs w:val="24"/>
        </w:rPr>
        <w:t>jarak =</w:t>
      </w:r>
      <w:r w:rsidR="009957BF">
        <w:rPr>
          <w:rFonts w:cstheme="minorHAnsi"/>
          <w:sz w:val="24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sz w:val="24"/>
                <w:szCs w:val="24"/>
              </w:rPr>
              <m:t xml:space="preserve">+ </m:t>
            </m:r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403A2710" w14:textId="56CA1CDA" w:rsidR="00DB46C6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 xml:space="preserve">Method </w:t>
      </w:r>
      <w:r w:rsidRPr="009957BF">
        <w:rPr>
          <w:rFonts w:cstheme="minorHAnsi"/>
          <w:b/>
          <w:bCs/>
          <w:sz w:val="24"/>
          <w:szCs w:val="24"/>
        </w:rPr>
        <w:t>distance</w:t>
      </w:r>
      <w:r w:rsidRPr="001F11F5">
        <w:rPr>
          <w:rFonts w:cstheme="minorHAnsi"/>
          <w:sz w:val="24"/>
          <w:szCs w:val="24"/>
        </w:rPr>
        <w:t>(</w:t>
      </w:r>
      <w:r w:rsidR="009C4501">
        <w:rPr>
          <w:rFonts w:cstheme="minorHAnsi"/>
          <w:sz w:val="24"/>
          <w:szCs w:val="24"/>
        </w:rPr>
        <w:t>Titik</w:t>
      </w:r>
      <w:r w:rsidRPr="001F11F5">
        <w:rPr>
          <w:rFonts w:cstheme="minorHAnsi"/>
          <w:sz w:val="24"/>
          <w:szCs w:val="24"/>
        </w:rPr>
        <w:t>), untuk menghitung jarak antara titik sekarang dengan suatu titik yang lain.</w:t>
      </w:r>
    </w:p>
    <w:p w14:paraId="1B0E5F73" w14:textId="5CEB0C0D" w:rsidR="003E6724" w:rsidRPr="00DB46C6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7542DC">
        <w:rPr>
          <w:rFonts w:cstheme="minorHAnsi"/>
          <w:b/>
          <w:bCs/>
          <w:sz w:val="24"/>
          <w:szCs w:val="24"/>
        </w:rPr>
        <w:t>Setter</w:t>
      </w:r>
      <w:r w:rsidRPr="00DB46C6">
        <w:rPr>
          <w:rFonts w:cstheme="minorHAnsi"/>
          <w:sz w:val="24"/>
          <w:szCs w:val="24"/>
        </w:rPr>
        <w:t xml:space="preserve"> dan </w:t>
      </w:r>
      <w:r w:rsidRPr="007542DC">
        <w:rPr>
          <w:rFonts w:cstheme="minorHAnsi"/>
          <w:b/>
          <w:bCs/>
          <w:sz w:val="24"/>
          <w:szCs w:val="24"/>
        </w:rPr>
        <w:t>getter</w:t>
      </w:r>
      <w:r w:rsidRPr="00DB46C6">
        <w:rPr>
          <w:rFonts w:cstheme="minorHAnsi"/>
          <w:sz w:val="24"/>
          <w:szCs w:val="24"/>
        </w:rPr>
        <w:t xml:space="preserve"> untuk atribut x dan y.</w:t>
      </w:r>
    </w:p>
    <w:p w14:paraId="085BAB5C" w14:textId="77777777" w:rsidR="00C04F48" w:rsidRDefault="00C04F48" w:rsidP="00DB46C6">
      <w:pPr>
        <w:spacing w:after="0" w:line="240" w:lineRule="auto"/>
        <w:rPr>
          <w:rFonts w:cstheme="minorHAnsi"/>
          <w:sz w:val="24"/>
          <w:szCs w:val="24"/>
        </w:rPr>
      </w:pPr>
    </w:p>
    <w:p w14:paraId="2279694B" w14:textId="3B1DFC0F" w:rsidR="00DB46C6" w:rsidRDefault="003E6724" w:rsidP="00DB46C6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Untuk class </w:t>
      </w:r>
      <w:r w:rsidR="00DB46C6" w:rsidRPr="007542DC">
        <w:rPr>
          <w:rFonts w:cstheme="minorHAnsi"/>
          <w:b/>
          <w:bCs/>
          <w:sz w:val="24"/>
          <w:szCs w:val="24"/>
        </w:rPr>
        <w:t>Garis</w:t>
      </w:r>
      <w:r w:rsidRPr="003E6724">
        <w:rPr>
          <w:rFonts w:cstheme="minorHAnsi"/>
          <w:sz w:val="24"/>
          <w:szCs w:val="24"/>
        </w:rPr>
        <w:t>, berikut ini adalah spesifikasi yang harus dipenuhi</w:t>
      </w:r>
      <w:r w:rsidR="00DB46C6">
        <w:rPr>
          <w:rFonts w:cstheme="minorHAnsi"/>
          <w:sz w:val="24"/>
          <w:szCs w:val="24"/>
        </w:rPr>
        <w:t>:</w:t>
      </w:r>
    </w:p>
    <w:p w14:paraId="25B1AA68" w14:textId="35741574" w:rsidR="00DB46C6" w:rsidRPr="00DB46C6" w:rsidRDefault="00DB46C6" w:rsidP="00DB46C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Garis memiliki </w:t>
      </w:r>
      <w:r w:rsidR="00874A65">
        <w:rPr>
          <w:rFonts w:cstheme="minorHAnsi"/>
          <w:sz w:val="24"/>
          <w:szCs w:val="24"/>
        </w:rPr>
        <w:t xml:space="preserve">2 atribut yaitu </w:t>
      </w:r>
      <w:r w:rsidR="00874A65" w:rsidRPr="007542DC">
        <w:rPr>
          <w:rFonts w:cstheme="minorHAnsi"/>
          <w:b/>
          <w:bCs/>
          <w:sz w:val="24"/>
          <w:szCs w:val="24"/>
        </w:rPr>
        <w:t>titikA</w:t>
      </w:r>
      <w:r w:rsidR="00874A65">
        <w:rPr>
          <w:rFonts w:cstheme="minorHAnsi"/>
          <w:sz w:val="24"/>
          <w:szCs w:val="24"/>
        </w:rPr>
        <w:t xml:space="preserve"> dan </w:t>
      </w:r>
      <w:r w:rsidR="00874A65" w:rsidRPr="007542DC">
        <w:rPr>
          <w:rFonts w:cstheme="minorHAnsi"/>
          <w:b/>
          <w:bCs/>
          <w:sz w:val="24"/>
          <w:szCs w:val="24"/>
        </w:rPr>
        <w:t>titikB</w:t>
      </w:r>
      <w:r w:rsidR="00874A65">
        <w:rPr>
          <w:rFonts w:cstheme="minorHAnsi"/>
          <w:sz w:val="24"/>
          <w:szCs w:val="24"/>
        </w:rPr>
        <w:t xml:space="preserve"> yang bertipe </w:t>
      </w:r>
      <w:r w:rsidR="00874A65" w:rsidRPr="007542DC">
        <w:rPr>
          <w:rFonts w:cstheme="minorHAnsi"/>
          <w:b/>
          <w:bCs/>
          <w:sz w:val="24"/>
          <w:szCs w:val="24"/>
        </w:rPr>
        <w:t>Titik</w:t>
      </w:r>
    </w:p>
    <w:p w14:paraId="44D5460D" w14:textId="246E3F9A" w:rsidR="00874A65" w:rsidRDefault="00874A65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Garis </w:t>
      </w:r>
      <w:r w:rsidR="0038163C">
        <w:rPr>
          <w:rFonts w:cstheme="minorHAnsi"/>
          <w:sz w:val="24"/>
          <w:szCs w:val="24"/>
        </w:rPr>
        <w:t>memiliki</w:t>
      </w:r>
      <w:r w:rsidR="007542DC">
        <w:rPr>
          <w:rFonts w:cstheme="minorHAnsi"/>
          <w:sz w:val="24"/>
          <w:szCs w:val="24"/>
        </w:rPr>
        <w:t xml:space="preserve"> empat</w:t>
      </w:r>
      <w:r w:rsidR="0038163C">
        <w:rPr>
          <w:rFonts w:cstheme="minorHAnsi"/>
          <w:sz w:val="24"/>
          <w:szCs w:val="24"/>
        </w:rPr>
        <w:t xml:space="preserve"> constructor yaitu:</w:t>
      </w:r>
    </w:p>
    <w:p w14:paraId="335E7725" w14:textId="22918390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Garis(Titik, Titik)</w:t>
      </w:r>
      <w:r w:rsidR="009B2B5D">
        <w:rPr>
          <w:rFonts w:cstheme="minorHAnsi"/>
          <w:sz w:val="24"/>
          <w:szCs w:val="24"/>
        </w:rPr>
        <w:t xml:space="preserve"> untuk mengisi titik A dan titik B</w:t>
      </w:r>
    </w:p>
    <w:p w14:paraId="581A381E" w14:textId="10033B3C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aris(Garis)</w:t>
      </w:r>
      <w:r w:rsidR="009B2B5D">
        <w:rPr>
          <w:rFonts w:cstheme="minorHAnsi"/>
          <w:sz w:val="24"/>
          <w:szCs w:val="24"/>
        </w:rPr>
        <w:t xml:space="preserve"> untuk mengisi titik dengan </w:t>
      </w:r>
      <w:r w:rsidR="000526E7">
        <w:rPr>
          <w:rFonts w:cstheme="minorHAnsi"/>
          <w:sz w:val="24"/>
          <w:szCs w:val="24"/>
        </w:rPr>
        <w:t>Garis</w:t>
      </w:r>
      <w:r w:rsidR="009B2B5D">
        <w:rPr>
          <w:rFonts w:cstheme="minorHAnsi"/>
          <w:sz w:val="24"/>
          <w:szCs w:val="24"/>
        </w:rPr>
        <w:t xml:space="preserve"> lain</w:t>
      </w:r>
    </w:p>
    <w:p w14:paraId="545C5ABD" w14:textId="7904C352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aris(Titik,</w:t>
      </w:r>
      <w:r w:rsidR="00CB5B4F">
        <w:rPr>
          <w:rFonts w:cstheme="minorHAnsi"/>
          <w:sz w:val="24"/>
          <w:szCs w:val="24"/>
        </w:rPr>
        <w:t>int</w:t>
      </w:r>
      <w:r w:rsidR="00A37455">
        <w:rPr>
          <w:rFonts w:cstheme="minorHAnsi"/>
          <w:sz w:val="24"/>
          <w:szCs w:val="24"/>
        </w:rPr>
        <w:t>,int</w:t>
      </w:r>
      <w:r>
        <w:rPr>
          <w:rFonts w:cstheme="minorHAnsi"/>
          <w:sz w:val="24"/>
          <w:szCs w:val="24"/>
        </w:rPr>
        <w:t>)</w:t>
      </w:r>
      <w:r w:rsidR="009B2B5D">
        <w:rPr>
          <w:rFonts w:cstheme="minorHAnsi"/>
          <w:sz w:val="24"/>
          <w:szCs w:val="24"/>
        </w:rPr>
        <w:t xml:space="preserve"> untuk mengisi titik A dengan parameter pertama dan </w:t>
      </w:r>
      <w:r w:rsidR="00D16988">
        <w:rPr>
          <w:rFonts w:cstheme="minorHAnsi"/>
          <w:sz w:val="24"/>
          <w:szCs w:val="24"/>
        </w:rPr>
        <w:t>titik B dengan</w:t>
      </w:r>
      <w:r w:rsidR="00CB5B4F">
        <w:rPr>
          <w:rFonts w:cstheme="minorHAnsi"/>
          <w:sz w:val="24"/>
          <w:szCs w:val="24"/>
        </w:rPr>
        <w:t xml:space="preserve"> koordinat</w:t>
      </w:r>
      <w:r w:rsidR="00D16988">
        <w:rPr>
          <w:rFonts w:cstheme="minorHAnsi"/>
          <w:sz w:val="24"/>
          <w:szCs w:val="24"/>
        </w:rPr>
        <w:t xml:space="preserve"> </w:t>
      </w:r>
      <w:r w:rsidR="00A37455">
        <w:rPr>
          <w:rFonts w:cstheme="minorHAnsi"/>
          <w:sz w:val="24"/>
          <w:szCs w:val="24"/>
        </w:rPr>
        <w:t>x,y</w:t>
      </w:r>
    </w:p>
    <w:p w14:paraId="674A6ED9" w14:textId="1DC01297" w:rsidR="00D16988" w:rsidRDefault="00D16988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aris(</w:t>
      </w:r>
      <w:r w:rsidR="00E17BAE">
        <w:rPr>
          <w:rFonts w:cstheme="minorHAnsi"/>
          <w:sz w:val="24"/>
          <w:szCs w:val="24"/>
        </w:rPr>
        <w:t>int</w:t>
      </w:r>
      <w:r>
        <w:rPr>
          <w:rFonts w:cstheme="minorHAnsi"/>
          <w:sz w:val="24"/>
          <w:szCs w:val="24"/>
        </w:rPr>
        <w:t>,</w:t>
      </w:r>
      <w:r w:rsidR="00A37455">
        <w:rPr>
          <w:rFonts w:cstheme="minorHAnsi"/>
          <w:sz w:val="24"/>
          <w:szCs w:val="24"/>
        </w:rPr>
        <w:t>int,</w:t>
      </w:r>
      <w:r>
        <w:rPr>
          <w:rFonts w:cstheme="minorHAnsi"/>
          <w:sz w:val="24"/>
          <w:szCs w:val="24"/>
        </w:rPr>
        <w:t>Titik) untuk mengisi titik A dengan</w:t>
      </w:r>
      <w:r w:rsidR="00CB5B4F">
        <w:rPr>
          <w:rFonts w:cstheme="minorHAnsi"/>
          <w:sz w:val="24"/>
          <w:szCs w:val="24"/>
        </w:rPr>
        <w:t xml:space="preserve"> koordinat</w:t>
      </w:r>
      <w:r>
        <w:rPr>
          <w:rFonts w:cstheme="minorHAnsi"/>
          <w:sz w:val="24"/>
          <w:szCs w:val="24"/>
        </w:rPr>
        <w:t xml:space="preserve"> </w:t>
      </w:r>
      <w:r w:rsidR="00A37455">
        <w:rPr>
          <w:rFonts w:cstheme="minorHAnsi"/>
          <w:sz w:val="24"/>
          <w:szCs w:val="24"/>
        </w:rPr>
        <w:t>x,y</w:t>
      </w:r>
      <w:r>
        <w:rPr>
          <w:rFonts w:cstheme="minorHAnsi"/>
          <w:sz w:val="24"/>
          <w:szCs w:val="24"/>
        </w:rPr>
        <w:t xml:space="preserve"> dan titik B dengan Titik</w:t>
      </w:r>
    </w:p>
    <w:p w14:paraId="0F370203" w14:textId="7FDE1CC8" w:rsidR="00D16988" w:rsidRDefault="00D16988" w:rsidP="00D1698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thod dari class Garis adalah:</w:t>
      </w:r>
    </w:p>
    <w:p w14:paraId="07031D72" w14:textId="5072E94A" w:rsidR="00D16988" w:rsidRDefault="0013152F" w:rsidP="00D16988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72105">
        <w:rPr>
          <w:rFonts w:cstheme="minorHAnsi"/>
          <w:b/>
          <w:bCs/>
          <w:sz w:val="24"/>
          <w:szCs w:val="24"/>
        </w:rPr>
        <w:t>get</w:t>
      </w:r>
      <w:r w:rsidR="00D16988" w:rsidRPr="00872105">
        <w:rPr>
          <w:rFonts w:cstheme="minorHAnsi"/>
          <w:b/>
          <w:bCs/>
          <w:sz w:val="24"/>
          <w:szCs w:val="24"/>
        </w:rPr>
        <w:t>PanjangGaris</w:t>
      </w:r>
      <w:r w:rsidR="00B2466C">
        <w:rPr>
          <w:rFonts w:cstheme="minorHAnsi"/>
          <w:sz w:val="24"/>
          <w:szCs w:val="24"/>
        </w:rPr>
        <w:t>()</w:t>
      </w:r>
      <w:r w:rsidR="000526E7">
        <w:rPr>
          <w:rFonts w:cstheme="minorHAnsi"/>
          <w:sz w:val="24"/>
          <w:szCs w:val="24"/>
        </w:rPr>
        <w:t xml:space="preserve"> untuk menghitung panjang garis tersebut</w:t>
      </w:r>
      <w:r w:rsidR="00E65AB6">
        <w:rPr>
          <w:rFonts w:cstheme="minorHAnsi"/>
          <w:sz w:val="24"/>
          <w:szCs w:val="24"/>
        </w:rPr>
        <w:t>.</w:t>
      </w:r>
      <w:r w:rsidR="007542DC">
        <w:rPr>
          <w:rFonts w:cstheme="minorHAnsi"/>
          <w:sz w:val="24"/>
          <w:szCs w:val="24"/>
        </w:rPr>
        <w:t xml:space="preserve">  Rumus sama dengan distance.</w:t>
      </w:r>
    </w:p>
    <w:p w14:paraId="3692D8A6" w14:textId="5030714E" w:rsidR="005B2C82" w:rsidRDefault="0013152F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872105">
        <w:rPr>
          <w:rFonts w:cstheme="minorHAnsi"/>
          <w:b/>
          <w:bCs/>
          <w:sz w:val="24"/>
          <w:szCs w:val="24"/>
        </w:rPr>
        <w:t>getP</w:t>
      </w:r>
      <w:r w:rsidR="00D41ACC" w:rsidRPr="00872105">
        <w:rPr>
          <w:rFonts w:cstheme="minorHAnsi"/>
          <w:b/>
          <w:bCs/>
          <w:sz w:val="24"/>
          <w:szCs w:val="24"/>
        </w:rPr>
        <w:t>anjang</w:t>
      </w:r>
      <w:r w:rsidR="00366F4E" w:rsidRPr="00872105">
        <w:rPr>
          <w:rFonts w:cstheme="minorHAnsi"/>
          <w:b/>
          <w:bCs/>
          <w:sz w:val="24"/>
          <w:szCs w:val="24"/>
        </w:rPr>
        <w:t>Sepertiga</w:t>
      </w:r>
      <w:r w:rsidR="00D41ACC" w:rsidRPr="00872105">
        <w:rPr>
          <w:rFonts w:cstheme="minorHAnsi"/>
          <w:b/>
          <w:bCs/>
          <w:sz w:val="24"/>
          <w:szCs w:val="24"/>
        </w:rPr>
        <w:t>Garis</w:t>
      </w:r>
      <w:r w:rsidR="00D41ACC">
        <w:rPr>
          <w:rFonts w:cstheme="minorHAnsi"/>
          <w:sz w:val="24"/>
          <w:szCs w:val="24"/>
        </w:rPr>
        <w:t>()</w:t>
      </w:r>
      <w:r w:rsidR="00B2466C">
        <w:rPr>
          <w:rFonts w:cstheme="minorHAnsi"/>
          <w:sz w:val="24"/>
          <w:szCs w:val="24"/>
        </w:rPr>
        <w:t xml:space="preserve"> untuk menghitung </w:t>
      </w:r>
      <w:r w:rsidR="00366F4E">
        <w:rPr>
          <w:rFonts w:cstheme="minorHAnsi"/>
          <w:sz w:val="24"/>
          <w:szCs w:val="24"/>
        </w:rPr>
        <w:t>1/3</w:t>
      </w:r>
      <w:r w:rsidR="00B2466C">
        <w:rPr>
          <w:rFonts w:cstheme="minorHAnsi"/>
          <w:sz w:val="24"/>
          <w:szCs w:val="24"/>
        </w:rPr>
        <w:t xml:space="preserve"> * panjang garis tersebut</w:t>
      </w:r>
      <w:r w:rsidR="00E65AB6">
        <w:rPr>
          <w:rFonts w:cstheme="minorHAnsi"/>
          <w:sz w:val="24"/>
          <w:szCs w:val="24"/>
        </w:rPr>
        <w:t>.</w:t>
      </w:r>
    </w:p>
    <w:p w14:paraId="69FAA7DA" w14:textId="3CD7949D" w:rsidR="002876EF" w:rsidRDefault="002876EF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C24902">
        <w:rPr>
          <w:rFonts w:cstheme="minorHAnsi"/>
          <w:b/>
          <w:bCs/>
          <w:sz w:val="24"/>
          <w:szCs w:val="24"/>
        </w:rPr>
        <w:t>apakahPanjangSama</w:t>
      </w:r>
      <w:r>
        <w:rPr>
          <w:rFonts w:cstheme="minorHAnsi"/>
          <w:sz w:val="24"/>
          <w:szCs w:val="24"/>
        </w:rPr>
        <w:t xml:space="preserve">(Garis) untuk mengetahui apakah </w:t>
      </w:r>
      <w:r w:rsidR="00E65AB6">
        <w:rPr>
          <w:rFonts w:cstheme="minorHAnsi"/>
          <w:sz w:val="24"/>
          <w:szCs w:val="24"/>
        </w:rPr>
        <w:t xml:space="preserve">panjang </w:t>
      </w:r>
      <w:r>
        <w:rPr>
          <w:rFonts w:cstheme="minorHAnsi"/>
          <w:sz w:val="24"/>
          <w:szCs w:val="24"/>
        </w:rPr>
        <w:t xml:space="preserve">garis </w:t>
      </w:r>
      <w:r w:rsidR="00E65AB6">
        <w:rPr>
          <w:rFonts w:cstheme="minorHAnsi"/>
          <w:sz w:val="24"/>
          <w:szCs w:val="24"/>
        </w:rPr>
        <w:t xml:space="preserve">sama dengan garis yang </w:t>
      </w:r>
      <w:r w:rsidR="007542DC">
        <w:rPr>
          <w:rFonts w:cstheme="minorHAnsi"/>
          <w:sz w:val="24"/>
          <w:szCs w:val="24"/>
        </w:rPr>
        <w:t>input parameter</w:t>
      </w:r>
      <w:r w:rsidR="004677F0">
        <w:rPr>
          <w:rFonts w:cstheme="minorHAnsi"/>
          <w:sz w:val="24"/>
          <w:szCs w:val="24"/>
        </w:rPr>
        <w:t xml:space="preserve"> (return boolean</w:t>
      </w:r>
      <w:r w:rsidR="00386A11">
        <w:rPr>
          <w:rFonts w:cstheme="minorHAnsi"/>
          <w:sz w:val="24"/>
          <w:szCs w:val="24"/>
        </w:rPr>
        <w:t xml:space="preserve"> true / false</w:t>
      </w:r>
      <w:r w:rsidR="004677F0">
        <w:rPr>
          <w:rFonts w:cstheme="minorHAnsi"/>
          <w:sz w:val="24"/>
          <w:szCs w:val="24"/>
        </w:rPr>
        <w:t>)</w:t>
      </w:r>
      <w:r w:rsidR="00E65AB6">
        <w:rPr>
          <w:rFonts w:cstheme="minorHAnsi"/>
          <w:sz w:val="24"/>
          <w:szCs w:val="24"/>
        </w:rPr>
        <w:t>.</w:t>
      </w:r>
    </w:p>
    <w:p w14:paraId="0A89C0F4" w14:textId="218169E6" w:rsidR="00935CD7" w:rsidRPr="005B2C82" w:rsidRDefault="005B2C82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5B2C82">
        <w:rPr>
          <w:rFonts w:cstheme="minorHAnsi"/>
          <w:sz w:val="24"/>
          <w:szCs w:val="24"/>
        </w:rPr>
        <w:t xml:space="preserve">Lengkapi dengan </w:t>
      </w:r>
      <w:r w:rsidR="00386A11" w:rsidRPr="00872105">
        <w:rPr>
          <w:rFonts w:cstheme="minorHAnsi"/>
          <w:b/>
          <w:bCs/>
          <w:sz w:val="24"/>
          <w:szCs w:val="24"/>
        </w:rPr>
        <w:t>g</w:t>
      </w:r>
      <w:r w:rsidRPr="00872105">
        <w:rPr>
          <w:rFonts w:cstheme="minorHAnsi"/>
          <w:b/>
          <w:bCs/>
          <w:sz w:val="24"/>
          <w:szCs w:val="24"/>
        </w:rPr>
        <w:t>etter</w:t>
      </w:r>
      <w:r w:rsidRPr="005B2C82">
        <w:rPr>
          <w:rFonts w:cstheme="minorHAnsi"/>
          <w:sz w:val="24"/>
          <w:szCs w:val="24"/>
        </w:rPr>
        <w:t xml:space="preserve"> dan </w:t>
      </w:r>
      <w:r w:rsidR="00386A11" w:rsidRPr="00872105">
        <w:rPr>
          <w:rFonts w:cstheme="minorHAnsi"/>
          <w:b/>
          <w:bCs/>
          <w:sz w:val="24"/>
          <w:szCs w:val="24"/>
        </w:rPr>
        <w:t>s</w:t>
      </w:r>
      <w:r w:rsidRPr="00872105">
        <w:rPr>
          <w:rFonts w:cstheme="minorHAnsi"/>
          <w:b/>
          <w:bCs/>
          <w:sz w:val="24"/>
          <w:szCs w:val="24"/>
        </w:rPr>
        <w:t>etter</w:t>
      </w:r>
      <w:r w:rsidRPr="005B2C82">
        <w:rPr>
          <w:rFonts w:cstheme="minorHAnsi"/>
          <w:sz w:val="24"/>
          <w:szCs w:val="24"/>
        </w:rPr>
        <w:t xml:space="preserve"> untuk atribut</w:t>
      </w:r>
      <w:r w:rsidR="00872105">
        <w:rPr>
          <w:rFonts w:cstheme="minorHAnsi"/>
          <w:sz w:val="24"/>
          <w:szCs w:val="24"/>
        </w:rPr>
        <w:t xml:space="preserve"> titikA dan titikB</w:t>
      </w:r>
      <w:r w:rsidR="00E65AB6">
        <w:rPr>
          <w:rFonts w:cstheme="minorHAnsi"/>
          <w:sz w:val="24"/>
          <w:szCs w:val="24"/>
        </w:rPr>
        <w:t>.</w:t>
      </w:r>
    </w:p>
    <w:p w14:paraId="34D0C141" w14:textId="77777777" w:rsidR="005B2C82" w:rsidRDefault="005B2C82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28FB6BA7" w14:textId="34A4CAD0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r w:rsidR="005B2C82" w:rsidRPr="00872105">
        <w:rPr>
          <w:rFonts w:cstheme="minorHAnsi"/>
          <w:b/>
          <w:bCs/>
          <w:sz w:val="24"/>
          <w:szCs w:val="24"/>
        </w:rPr>
        <w:t>SegiEmpat</w:t>
      </w:r>
      <w:r w:rsidRPr="003E6724">
        <w:rPr>
          <w:rFonts w:cstheme="minorHAnsi"/>
          <w:sz w:val="24"/>
          <w:szCs w:val="24"/>
        </w:rPr>
        <w:t xml:space="preserve"> memiliki 4 atribut, yaitu </w:t>
      </w:r>
      <w:r w:rsidR="004B4693" w:rsidRPr="00872105">
        <w:rPr>
          <w:rFonts w:cstheme="minorHAnsi"/>
          <w:b/>
          <w:bCs/>
          <w:sz w:val="24"/>
          <w:szCs w:val="24"/>
        </w:rPr>
        <w:t>garisA</w:t>
      </w:r>
      <w:r w:rsidRPr="003E6724">
        <w:rPr>
          <w:rFonts w:cstheme="minorHAnsi"/>
          <w:sz w:val="24"/>
          <w:szCs w:val="24"/>
        </w:rPr>
        <w:t xml:space="preserve">, </w:t>
      </w:r>
      <w:r w:rsidR="004B4693" w:rsidRPr="00872105">
        <w:rPr>
          <w:rFonts w:cstheme="minorHAnsi"/>
          <w:b/>
          <w:bCs/>
          <w:sz w:val="24"/>
          <w:szCs w:val="24"/>
        </w:rPr>
        <w:t>garisB</w:t>
      </w:r>
      <w:r w:rsidRPr="003E6724">
        <w:rPr>
          <w:rFonts w:cstheme="minorHAnsi"/>
          <w:sz w:val="24"/>
          <w:szCs w:val="24"/>
        </w:rPr>
        <w:t xml:space="preserve">, </w:t>
      </w:r>
      <w:r w:rsidR="004B4693" w:rsidRPr="00872105">
        <w:rPr>
          <w:rFonts w:cstheme="minorHAnsi"/>
          <w:b/>
          <w:bCs/>
          <w:sz w:val="24"/>
          <w:szCs w:val="24"/>
        </w:rPr>
        <w:t>garisC</w:t>
      </w:r>
      <w:r w:rsidRPr="003E6724">
        <w:rPr>
          <w:rFonts w:cstheme="minorHAnsi"/>
          <w:sz w:val="24"/>
          <w:szCs w:val="24"/>
        </w:rPr>
        <w:t xml:space="preserve"> dan </w:t>
      </w:r>
      <w:r w:rsidR="004B4693" w:rsidRPr="00872105">
        <w:rPr>
          <w:rFonts w:cstheme="minorHAnsi"/>
          <w:b/>
          <w:bCs/>
          <w:sz w:val="24"/>
          <w:szCs w:val="24"/>
        </w:rPr>
        <w:t>garisD</w:t>
      </w:r>
      <w:r w:rsidRPr="003E6724">
        <w:rPr>
          <w:rFonts w:cstheme="minorHAnsi"/>
          <w:sz w:val="24"/>
          <w:szCs w:val="24"/>
        </w:rPr>
        <w:t xml:space="preserve"> yang merupakan keempat</w:t>
      </w:r>
      <w:r w:rsidR="004B4693">
        <w:rPr>
          <w:rFonts w:cstheme="minorHAnsi"/>
          <w:sz w:val="24"/>
          <w:szCs w:val="24"/>
        </w:rPr>
        <w:t xml:space="preserve"> </w:t>
      </w:r>
      <w:r w:rsidR="008B7D80">
        <w:rPr>
          <w:rFonts w:cstheme="minorHAnsi"/>
          <w:sz w:val="24"/>
          <w:szCs w:val="24"/>
        </w:rPr>
        <w:t>G</w:t>
      </w:r>
      <w:r w:rsidR="004B4693">
        <w:rPr>
          <w:rFonts w:cstheme="minorHAnsi"/>
          <w:sz w:val="24"/>
          <w:szCs w:val="24"/>
        </w:rPr>
        <w:t>aris</w:t>
      </w:r>
      <w:r w:rsidRPr="003E6724">
        <w:rPr>
          <w:rFonts w:cstheme="minorHAnsi"/>
          <w:sz w:val="24"/>
          <w:szCs w:val="24"/>
        </w:rPr>
        <w:t xml:space="preserve"> dari </w:t>
      </w:r>
      <w:r w:rsidR="005B2C82">
        <w:rPr>
          <w:rFonts w:cstheme="minorHAnsi"/>
          <w:sz w:val="24"/>
          <w:szCs w:val="24"/>
        </w:rPr>
        <w:t>segi empat</w:t>
      </w:r>
      <w:r w:rsidRPr="003E6724">
        <w:rPr>
          <w:rFonts w:cstheme="minorHAnsi"/>
          <w:sz w:val="24"/>
          <w:szCs w:val="24"/>
        </w:rPr>
        <w:t xml:space="preserve"> tersebut.  Setiap atribut bertipe </w:t>
      </w:r>
      <w:r w:rsidR="004B4693" w:rsidRPr="00872105">
        <w:rPr>
          <w:rFonts w:cstheme="minorHAnsi"/>
          <w:b/>
          <w:bCs/>
          <w:sz w:val="24"/>
          <w:szCs w:val="24"/>
        </w:rPr>
        <w:t>Garis</w:t>
      </w:r>
      <w:r w:rsidRPr="003E6724">
        <w:rPr>
          <w:rFonts w:cstheme="minorHAnsi"/>
          <w:sz w:val="24"/>
          <w:szCs w:val="24"/>
        </w:rPr>
        <w:t>.</w:t>
      </w:r>
    </w:p>
    <w:p w14:paraId="505DBCBC" w14:textId="031B4ADD" w:rsid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r w:rsidR="005B2C82" w:rsidRPr="00872105">
        <w:rPr>
          <w:rFonts w:cstheme="minorHAnsi"/>
          <w:b/>
          <w:bCs/>
          <w:sz w:val="24"/>
          <w:szCs w:val="24"/>
        </w:rPr>
        <w:t>SegiEmpat</w:t>
      </w:r>
      <w:r w:rsidRPr="003E6724">
        <w:rPr>
          <w:rFonts w:cstheme="minorHAnsi"/>
          <w:sz w:val="24"/>
          <w:szCs w:val="24"/>
        </w:rPr>
        <w:t xml:space="preserve"> memiliki </w:t>
      </w:r>
      <w:r w:rsidR="00872105">
        <w:rPr>
          <w:rFonts w:cstheme="minorHAnsi"/>
          <w:sz w:val="24"/>
          <w:szCs w:val="24"/>
        </w:rPr>
        <w:t>3</w:t>
      </w:r>
      <w:r w:rsidRPr="003E6724">
        <w:rPr>
          <w:rFonts w:cstheme="minorHAnsi"/>
          <w:sz w:val="24"/>
          <w:szCs w:val="24"/>
        </w:rPr>
        <w:t xml:space="preserve"> </w:t>
      </w:r>
      <w:r w:rsidR="00872105">
        <w:rPr>
          <w:rFonts w:cstheme="minorHAnsi"/>
          <w:sz w:val="24"/>
          <w:szCs w:val="24"/>
        </w:rPr>
        <w:t>constructor</w:t>
      </w:r>
      <w:r w:rsidR="00517363">
        <w:rPr>
          <w:rFonts w:cstheme="minorHAnsi"/>
          <w:sz w:val="24"/>
          <w:szCs w:val="24"/>
        </w:rPr>
        <w:t>:</w:t>
      </w:r>
    </w:p>
    <w:p w14:paraId="1A8C5DAB" w14:textId="3D5B42BB" w:rsidR="00517363" w:rsidRDefault="005B2C82" w:rsidP="0051736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giEmpat</w:t>
      </w:r>
      <w:r w:rsidR="00517363">
        <w:rPr>
          <w:rFonts w:cstheme="minorHAnsi"/>
          <w:sz w:val="24"/>
          <w:szCs w:val="24"/>
        </w:rPr>
        <w:t>(Garis,Garis,Garis</w:t>
      </w:r>
      <w:r w:rsidR="0097635E">
        <w:rPr>
          <w:rFonts w:cstheme="minorHAnsi"/>
          <w:sz w:val="24"/>
          <w:szCs w:val="24"/>
        </w:rPr>
        <w:t>,Garis</w:t>
      </w:r>
      <w:r w:rsidR="00517363">
        <w:rPr>
          <w:rFonts w:cstheme="minorHAnsi"/>
          <w:sz w:val="24"/>
          <w:szCs w:val="24"/>
        </w:rPr>
        <w:t>)</w:t>
      </w:r>
      <w:r w:rsidR="0097635E">
        <w:rPr>
          <w:rFonts w:cstheme="minorHAnsi"/>
          <w:sz w:val="24"/>
          <w:szCs w:val="24"/>
        </w:rPr>
        <w:t xml:space="preserve"> untuk mengisi 4 garis yang membentuk </w:t>
      </w:r>
      <w:r>
        <w:rPr>
          <w:rFonts w:cstheme="minorHAnsi"/>
          <w:sz w:val="24"/>
          <w:szCs w:val="24"/>
        </w:rPr>
        <w:t>segiempat</w:t>
      </w:r>
    </w:p>
    <w:p w14:paraId="5F54FBD9" w14:textId="0D5225AC" w:rsidR="00517363" w:rsidRDefault="005B2C82" w:rsidP="0051736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giEmpat</w:t>
      </w:r>
      <w:r w:rsidR="00517363">
        <w:rPr>
          <w:rFonts w:cstheme="minorHAnsi"/>
          <w:sz w:val="24"/>
          <w:szCs w:val="24"/>
        </w:rPr>
        <w:t>(Titik,Titik,Titik,Titik)</w:t>
      </w:r>
      <w:r w:rsidR="0097635E">
        <w:rPr>
          <w:rFonts w:cstheme="minorHAnsi"/>
          <w:sz w:val="24"/>
          <w:szCs w:val="24"/>
        </w:rPr>
        <w:t xml:space="preserve"> untuk menerima 4 titik sudut yang membentuk </w:t>
      </w:r>
      <w:r>
        <w:rPr>
          <w:rFonts w:cstheme="minorHAnsi"/>
          <w:sz w:val="24"/>
          <w:szCs w:val="24"/>
        </w:rPr>
        <w:t>segiempat</w:t>
      </w:r>
    </w:p>
    <w:p w14:paraId="76BFC506" w14:textId="4CF5C46E" w:rsidR="005B2C82" w:rsidRPr="003E6724" w:rsidRDefault="005B2C82" w:rsidP="005B2C8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giEmpat</w:t>
      </w:r>
      <w:r w:rsidR="0097635E">
        <w:rPr>
          <w:rFonts w:cstheme="minorHAnsi"/>
          <w:sz w:val="24"/>
          <w:szCs w:val="24"/>
        </w:rPr>
        <w:t>(Garis,Titik,Titik) untuk menerima 1 buah garis</w:t>
      </w:r>
      <w:r w:rsidR="004A4C1C">
        <w:rPr>
          <w:rFonts w:cstheme="minorHAnsi"/>
          <w:sz w:val="24"/>
          <w:szCs w:val="24"/>
        </w:rPr>
        <w:t xml:space="preserve"> (garisA</w:t>
      </w:r>
      <w:r w:rsidR="001A6251">
        <w:rPr>
          <w:rFonts w:cstheme="minorHAnsi"/>
          <w:sz w:val="24"/>
          <w:szCs w:val="24"/>
        </w:rPr>
        <w:t xml:space="preserve"> ke </w:t>
      </w:r>
      <w:r w:rsidR="004A4C1C">
        <w:rPr>
          <w:rFonts w:cstheme="minorHAnsi"/>
          <w:sz w:val="24"/>
          <w:szCs w:val="24"/>
        </w:rPr>
        <w:t>B)</w:t>
      </w:r>
      <w:r w:rsidR="0097635E">
        <w:rPr>
          <w:rFonts w:cstheme="minorHAnsi"/>
          <w:sz w:val="24"/>
          <w:szCs w:val="24"/>
        </w:rPr>
        <w:t xml:space="preserve"> dan 2 buah titik</w:t>
      </w:r>
      <w:r w:rsidR="004A4C1C">
        <w:rPr>
          <w:rFonts w:cstheme="minorHAnsi"/>
          <w:sz w:val="24"/>
          <w:szCs w:val="24"/>
        </w:rPr>
        <w:t xml:space="preserve"> </w:t>
      </w:r>
      <w:r w:rsidR="00E3553C">
        <w:rPr>
          <w:rFonts w:cstheme="minorHAnsi"/>
          <w:sz w:val="24"/>
          <w:szCs w:val="24"/>
        </w:rPr>
        <w:t>(titik c dan titik d)</w:t>
      </w:r>
      <w:r w:rsidR="0097635E">
        <w:rPr>
          <w:rFonts w:cstheme="minorHAnsi"/>
          <w:sz w:val="24"/>
          <w:szCs w:val="24"/>
        </w:rPr>
        <w:t xml:space="preserve"> yang </w:t>
      </w:r>
      <w:r>
        <w:rPr>
          <w:rFonts w:cstheme="minorHAnsi"/>
          <w:sz w:val="24"/>
          <w:szCs w:val="24"/>
        </w:rPr>
        <w:t>membentuk segi empat</w:t>
      </w:r>
    </w:p>
    <w:p w14:paraId="21A395FE" w14:textId="01A3058D" w:rsid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r w:rsidR="005B2C82" w:rsidRPr="00872105">
        <w:rPr>
          <w:rFonts w:cstheme="minorHAnsi"/>
          <w:b/>
          <w:bCs/>
          <w:sz w:val="24"/>
          <w:szCs w:val="24"/>
        </w:rPr>
        <w:t>SegiEmpat</w:t>
      </w:r>
      <w:r w:rsidRPr="003E6724">
        <w:rPr>
          <w:rFonts w:cstheme="minorHAnsi"/>
          <w:sz w:val="24"/>
          <w:szCs w:val="24"/>
        </w:rPr>
        <w:t xml:space="preserve"> memiliki method </w:t>
      </w:r>
      <w:r w:rsidRPr="00872105">
        <w:rPr>
          <w:rFonts w:cstheme="minorHAnsi"/>
          <w:b/>
          <w:bCs/>
          <w:sz w:val="24"/>
          <w:szCs w:val="24"/>
        </w:rPr>
        <w:t>area</w:t>
      </w:r>
      <w:r w:rsidRPr="003E6724">
        <w:rPr>
          <w:rFonts w:cstheme="minorHAnsi"/>
          <w:sz w:val="24"/>
          <w:szCs w:val="24"/>
        </w:rPr>
        <w:t xml:space="preserve">() untuk menghitung luas </w:t>
      </w:r>
      <w:r w:rsidR="00872105">
        <w:rPr>
          <w:rFonts w:cstheme="minorHAnsi"/>
          <w:sz w:val="24"/>
          <w:szCs w:val="24"/>
        </w:rPr>
        <w:t>segiempat (rumusnya adalah panjang * lebar)</w:t>
      </w:r>
      <w:r w:rsidR="005B2C82">
        <w:rPr>
          <w:rFonts w:cstheme="minorHAnsi"/>
          <w:sz w:val="24"/>
          <w:szCs w:val="24"/>
        </w:rPr>
        <w:t xml:space="preserve"> </w:t>
      </w:r>
      <w:r w:rsidRPr="003E6724">
        <w:rPr>
          <w:rFonts w:cstheme="minorHAnsi"/>
          <w:sz w:val="24"/>
          <w:szCs w:val="24"/>
        </w:rPr>
        <w:t xml:space="preserve">dan </w:t>
      </w:r>
      <w:r w:rsidR="001A6251" w:rsidRPr="00872105">
        <w:rPr>
          <w:rFonts w:cstheme="minorHAnsi"/>
          <w:b/>
          <w:bCs/>
          <w:sz w:val="24"/>
          <w:szCs w:val="24"/>
        </w:rPr>
        <w:t>apakah</w:t>
      </w:r>
      <w:r w:rsidR="005B2C82" w:rsidRPr="00872105">
        <w:rPr>
          <w:rFonts w:cstheme="minorHAnsi"/>
          <w:b/>
          <w:bCs/>
          <w:sz w:val="24"/>
          <w:szCs w:val="24"/>
        </w:rPr>
        <w:t>Kotak</w:t>
      </w:r>
      <w:r w:rsidR="005B2C82">
        <w:rPr>
          <w:rFonts w:cstheme="minorHAnsi"/>
          <w:sz w:val="24"/>
          <w:szCs w:val="24"/>
        </w:rPr>
        <w:t>() untuk mengetahui apakah segi empat itu berbentuk kotak (bujur sangkar) atau bukan</w:t>
      </w:r>
      <w:r w:rsidR="004677F0">
        <w:rPr>
          <w:rFonts w:cstheme="minorHAnsi"/>
          <w:sz w:val="24"/>
          <w:szCs w:val="24"/>
        </w:rPr>
        <w:t xml:space="preserve"> (return boolean</w:t>
      </w:r>
      <w:r w:rsidR="00872105">
        <w:rPr>
          <w:rFonts w:cstheme="minorHAnsi"/>
          <w:sz w:val="24"/>
          <w:szCs w:val="24"/>
        </w:rPr>
        <w:t xml:space="preserve"> true/false</w:t>
      </w:r>
      <w:r w:rsidR="004677F0">
        <w:rPr>
          <w:rFonts w:cstheme="minorHAnsi"/>
          <w:sz w:val="24"/>
          <w:szCs w:val="24"/>
        </w:rPr>
        <w:t>)</w:t>
      </w:r>
      <w:r w:rsidR="005B2C82">
        <w:rPr>
          <w:rFonts w:cstheme="minorHAnsi"/>
          <w:sz w:val="24"/>
          <w:szCs w:val="24"/>
        </w:rPr>
        <w:t>.</w:t>
      </w:r>
      <w:r w:rsidR="007A2C1D">
        <w:rPr>
          <w:rFonts w:cstheme="minorHAnsi"/>
          <w:sz w:val="24"/>
          <w:szCs w:val="24"/>
        </w:rPr>
        <w:t xml:space="preserve">  </w:t>
      </w:r>
      <w:r w:rsidRPr="003E6724">
        <w:rPr>
          <w:rFonts w:cstheme="minorHAnsi"/>
          <w:sz w:val="24"/>
          <w:szCs w:val="24"/>
        </w:rPr>
        <w:t xml:space="preserve">Lengkapi dengan </w:t>
      </w:r>
      <w:r w:rsidRPr="00872105">
        <w:rPr>
          <w:rFonts w:cstheme="minorHAnsi"/>
          <w:b/>
          <w:bCs/>
          <w:sz w:val="24"/>
          <w:szCs w:val="24"/>
        </w:rPr>
        <w:t>getter</w:t>
      </w:r>
      <w:r w:rsidRPr="003E6724">
        <w:rPr>
          <w:rFonts w:cstheme="minorHAnsi"/>
          <w:sz w:val="24"/>
          <w:szCs w:val="24"/>
        </w:rPr>
        <w:t xml:space="preserve"> dan </w:t>
      </w:r>
      <w:r w:rsidRPr="00872105">
        <w:rPr>
          <w:rFonts w:cstheme="minorHAnsi"/>
          <w:b/>
          <w:bCs/>
          <w:sz w:val="24"/>
          <w:szCs w:val="24"/>
        </w:rPr>
        <w:t>setter</w:t>
      </w:r>
      <w:r w:rsidRPr="003E6724">
        <w:rPr>
          <w:rFonts w:cstheme="minorHAnsi"/>
          <w:sz w:val="24"/>
          <w:szCs w:val="24"/>
        </w:rPr>
        <w:t xml:space="preserve"> untuk seluruh </w:t>
      </w:r>
      <w:r w:rsidR="00872105">
        <w:rPr>
          <w:rFonts w:cstheme="minorHAnsi"/>
          <w:sz w:val="24"/>
          <w:szCs w:val="24"/>
        </w:rPr>
        <w:t>atribut garisA, garisB, garisC, dan garisD</w:t>
      </w:r>
      <w:r w:rsidRPr="003E6724">
        <w:rPr>
          <w:rFonts w:cstheme="minorHAnsi"/>
          <w:sz w:val="24"/>
          <w:szCs w:val="24"/>
        </w:rPr>
        <w:t>.</w:t>
      </w:r>
    </w:p>
    <w:p w14:paraId="23DAAB08" w14:textId="16E01066" w:rsidR="001A6251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2CE1DF44" w14:textId="706EF896" w:rsidR="001A6251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oh ilustrasi bentuk segi empat:</w:t>
      </w:r>
    </w:p>
    <w:p w14:paraId="493DEB9B" w14:textId="4B7B3802" w:rsidR="001A6251" w:rsidRPr="003E6724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215EAC" wp14:editId="57BA1C08">
                <wp:simplePos x="0" y="0"/>
                <wp:positionH relativeFrom="column">
                  <wp:posOffset>200025</wp:posOffset>
                </wp:positionH>
                <wp:positionV relativeFrom="paragraph">
                  <wp:posOffset>76835</wp:posOffset>
                </wp:positionV>
                <wp:extent cx="2819400" cy="9906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0" cy="990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4169D6" w14:textId="77777777" w:rsidR="001A6251" w:rsidRDefault="001A6251" w:rsidP="001A62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15EAC" id="Rectangle 2" o:spid="_x0000_s1026" style="position:absolute;margin-left:15.75pt;margin-top:6.05pt;width:222pt;height:7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" fillcolor="white [3212]" strokecolor="#1f3763 [1604]" strokeweight="1pt">
                <v:textbox>
                  <w:txbxContent>
                    <w:p w14:paraId="274169D6" w14:textId="77777777" w:rsidR="001A6251" w:rsidRDefault="001A6251" w:rsidP="001A625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sz w:val="24"/>
          <w:szCs w:val="24"/>
        </w:rPr>
        <w:t>A</w:t>
      </w:r>
    </w:p>
    <w:p w14:paraId="1F2D100A" w14:textId="51207114" w:rsidR="00F509CB" w:rsidRDefault="00F71A4B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A6251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01EFC0" wp14:editId="649EE9A0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314325" cy="2381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E2DE2" w14:textId="748D08E2" w:rsidR="001A6251" w:rsidRDefault="001A6251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01E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.35pt;width:24.75pt;height:18.7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" stroked="f">
                <v:textbox>
                  <w:txbxContent>
                    <w:p w14:paraId="4E5E2DE2" w14:textId="748D08E2" w:rsidR="001A6251" w:rsidRDefault="001A6251">
                      <w:r>
                        <w:t>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19F4E0" w14:textId="747402FF" w:rsidR="00177C04" w:rsidRDefault="00177C04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21A3F423" w14:textId="33747F95" w:rsidR="001A6251" w:rsidRDefault="001A6251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FE173BF" w14:textId="6B06BAAF" w:rsidR="001A6251" w:rsidRDefault="00F71A4B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A6251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1EC476" wp14:editId="00D2E037">
                <wp:simplePos x="0" y="0"/>
                <wp:positionH relativeFrom="margin">
                  <wp:align>center</wp:align>
                </wp:positionH>
                <wp:positionV relativeFrom="paragraph">
                  <wp:posOffset>60325</wp:posOffset>
                </wp:positionV>
                <wp:extent cx="314325" cy="238125"/>
                <wp:effectExtent l="0" t="0" r="9525" b="95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F262E" w14:textId="1A5CC811" w:rsidR="001A6251" w:rsidRDefault="001A6251" w:rsidP="001A6251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EC476" id="_x0000_s1028" type="#_x0000_t202" style="position:absolute;margin-left:0;margin-top:4.75pt;width:24.75pt;height:18.7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" stroked="f">
                <v:textbox>
                  <w:txbxContent>
                    <w:p w14:paraId="758F262E" w14:textId="1A5CC811" w:rsidR="001A6251" w:rsidRDefault="001A6251" w:rsidP="001A6251">
                      <w: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63C3A9" w14:textId="45F6A0F5" w:rsidR="001A6251" w:rsidRDefault="00F71A4B" w:rsidP="00187C0B">
      <w:pPr>
        <w:spacing w:after="0" w:line="240" w:lineRule="auto"/>
        <w:rPr>
          <w:rFonts w:cstheme="minorHAnsi"/>
          <w:sz w:val="24"/>
          <w:szCs w:val="24"/>
        </w:rPr>
      </w:pPr>
      <w:r w:rsidRPr="00F71A4B">
        <w:rPr>
          <w:rFonts w:cstheme="minorHAnsi"/>
          <w:sz w:val="24"/>
          <w:szCs w:val="24"/>
        </w:rPr>
        <w:t>D</w:t>
      </w:r>
    </w:p>
    <w:p w14:paraId="2189A6A8" w14:textId="38CB31BB" w:rsidR="00246891" w:rsidRDefault="00246891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677659DA" w14:textId="77777777" w:rsidR="00324478" w:rsidRPr="006D03C7" w:rsidRDefault="00324478" w:rsidP="00324478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 project maven:</w:t>
      </w:r>
    </w:p>
    <w:p w14:paraId="4261E247" w14:textId="60929B58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Grupid = com.rplbo.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uts</w:t>
      </w:r>
      <w:r w:rsidR="00B862A0">
        <w:rPr>
          <w:rFonts w:eastAsia="Times New Roman" w:cstheme="minorHAnsi"/>
          <w:color w:val="000000"/>
          <w:sz w:val="24"/>
          <w:szCs w:val="24"/>
          <w:lang w:eastAsia="en-ID"/>
        </w:rPr>
        <w:t>1</w:t>
      </w:r>
    </w:p>
    <w:p w14:paraId="40328EB7" w14:textId="4CD04FC5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Artifactid = </w:t>
      </w:r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SegiEmpat</w:t>
      </w:r>
    </w:p>
    <w:p w14:paraId="6E99E2E9" w14:textId="77777777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20A2FC15" w14:textId="7CBB55BF" w:rsidR="00324478" w:rsidRPr="00964AE2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SegiEmpat</w:t>
      </w:r>
    </w:p>
    <w:p w14:paraId="44FE364F" w14:textId="77777777" w:rsidR="00324478" w:rsidRDefault="00324478" w:rsidP="00187C0B">
      <w:pPr>
        <w:spacing w:after="0" w:line="240" w:lineRule="auto"/>
        <w:rPr>
          <w:rFonts w:cstheme="minorHAnsi"/>
          <w:i/>
          <w:iCs/>
          <w:sz w:val="24"/>
          <w:szCs w:val="24"/>
        </w:rPr>
      </w:pPr>
    </w:p>
    <w:p w14:paraId="663F9D56" w14:textId="64E1C98E" w:rsidR="00246891" w:rsidRPr="0027248F" w:rsidRDefault="00246891" w:rsidP="00187C0B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27248F">
        <w:rPr>
          <w:rFonts w:cstheme="minorHAnsi"/>
          <w:i/>
          <w:iCs/>
          <w:sz w:val="24"/>
          <w:szCs w:val="24"/>
        </w:rPr>
        <w:t>Class Main yang diberikan pada project dapat dikembangkan untuk dicoba.  Class AppTest juga sudah disediakan.  Saat mencoba, class AppTest bisa dikomen dulu.</w:t>
      </w:r>
    </w:p>
    <w:p w14:paraId="03A6A8E1" w14:textId="2BA96102" w:rsidR="00246891" w:rsidRDefault="00246891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14221AA1" w14:textId="77777777" w:rsidR="00246891" w:rsidRPr="00064A8A" w:rsidRDefault="00246891" w:rsidP="00246891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064A8A">
        <w:rPr>
          <w:rFonts w:cstheme="minorHAnsi"/>
          <w:b/>
          <w:bCs/>
          <w:sz w:val="24"/>
          <w:szCs w:val="24"/>
        </w:rPr>
        <w:t>Poin Penilaian:</w:t>
      </w:r>
    </w:p>
    <w:p w14:paraId="7B645266" w14:textId="77777777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nggunaan Maven : 15</w:t>
      </w:r>
    </w:p>
    <w:p w14:paraId="52BA10EF" w14:textId="6EA54E41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mbuatan class Titik</w:t>
      </w:r>
      <w:r w:rsidR="00922E15">
        <w:rPr>
          <w:rFonts w:cstheme="minorHAnsi"/>
          <w:sz w:val="24"/>
          <w:szCs w:val="24"/>
        </w:rPr>
        <w:t xml:space="preserve"> dengan semua spesifikasinya</w:t>
      </w:r>
      <w:r>
        <w:rPr>
          <w:rFonts w:cstheme="minorHAnsi"/>
          <w:sz w:val="24"/>
          <w:szCs w:val="24"/>
        </w:rPr>
        <w:t>: 2</w:t>
      </w:r>
      <w:r w:rsidR="0027248F">
        <w:rPr>
          <w:rFonts w:cstheme="minorHAnsi"/>
          <w:sz w:val="24"/>
          <w:szCs w:val="24"/>
        </w:rPr>
        <w:t>5</w:t>
      </w:r>
    </w:p>
    <w:p w14:paraId="472880A8" w14:textId="6EAC2CF2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mbuatan class Garis</w:t>
      </w:r>
      <w:r w:rsidR="00922E15">
        <w:rPr>
          <w:rFonts w:cstheme="minorHAnsi"/>
          <w:sz w:val="24"/>
          <w:szCs w:val="24"/>
        </w:rPr>
        <w:t xml:space="preserve"> dengan semua spesifikasinya</w:t>
      </w:r>
      <w:r>
        <w:rPr>
          <w:rFonts w:cstheme="minorHAnsi"/>
          <w:sz w:val="24"/>
          <w:szCs w:val="24"/>
        </w:rPr>
        <w:t xml:space="preserve"> : 2</w:t>
      </w:r>
      <w:r w:rsidR="0027248F">
        <w:rPr>
          <w:rFonts w:cstheme="minorHAnsi"/>
          <w:sz w:val="24"/>
          <w:szCs w:val="24"/>
        </w:rPr>
        <w:t>5</w:t>
      </w:r>
    </w:p>
    <w:p w14:paraId="77DC9315" w14:textId="1CFF672B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Pembuatan class SegiEmpat</w:t>
      </w:r>
      <w:r w:rsidR="00922E15">
        <w:rPr>
          <w:rFonts w:cstheme="minorHAnsi"/>
          <w:sz w:val="24"/>
          <w:szCs w:val="24"/>
        </w:rPr>
        <w:t xml:space="preserve"> dengan semua spesifikasinya</w:t>
      </w:r>
      <w:r>
        <w:rPr>
          <w:rFonts w:cstheme="minorHAnsi"/>
          <w:sz w:val="24"/>
          <w:szCs w:val="24"/>
        </w:rPr>
        <w:t>: 2</w:t>
      </w:r>
      <w:r w:rsidR="0027248F">
        <w:rPr>
          <w:rFonts w:cstheme="minorHAnsi"/>
          <w:sz w:val="24"/>
          <w:szCs w:val="24"/>
        </w:rPr>
        <w:t>5</w:t>
      </w:r>
    </w:p>
    <w:p w14:paraId="6403759A" w14:textId="77777777" w:rsidR="00246891" w:rsidRPr="00CF5AB3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gram bisa running tanpa error: 10</w:t>
      </w:r>
    </w:p>
    <w:p w14:paraId="1856FFE9" w14:textId="77777777" w:rsidR="001A6251" w:rsidRDefault="001A6251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78BC85A9" w14:textId="03621B4B" w:rsidR="00187C0B" w:rsidRPr="004D44FD" w:rsidRDefault="004D44FD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D44FD">
        <w:rPr>
          <w:rFonts w:cstheme="minorHAnsi"/>
          <w:b/>
          <w:bCs/>
          <w:sz w:val="24"/>
          <w:szCs w:val="24"/>
        </w:rPr>
        <w:t>PROJECT KALKULATOR</w:t>
      </w:r>
      <w:r w:rsidR="00E42152">
        <w:rPr>
          <w:rFonts w:cstheme="minorHAnsi"/>
          <w:b/>
          <w:bCs/>
          <w:sz w:val="24"/>
          <w:szCs w:val="24"/>
        </w:rPr>
        <w:t xml:space="preserve"> (</w:t>
      </w:r>
      <w:r w:rsidR="00A92CAA">
        <w:rPr>
          <w:rFonts w:cstheme="minorHAnsi"/>
          <w:b/>
          <w:bCs/>
          <w:sz w:val="24"/>
          <w:szCs w:val="24"/>
        </w:rPr>
        <w:t>POIN</w:t>
      </w:r>
      <w:r w:rsidR="00E42152">
        <w:rPr>
          <w:rFonts w:cstheme="minorHAnsi"/>
          <w:b/>
          <w:bCs/>
          <w:sz w:val="24"/>
          <w:szCs w:val="24"/>
        </w:rPr>
        <w:t xml:space="preserve"> </w:t>
      </w:r>
      <w:r w:rsidR="00B66719">
        <w:rPr>
          <w:rFonts w:cstheme="minorHAnsi"/>
          <w:b/>
          <w:bCs/>
          <w:sz w:val="24"/>
          <w:szCs w:val="24"/>
        </w:rPr>
        <w:t>7</w:t>
      </w:r>
      <w:r w:rsidR="006D03C7">
        <w:rPr>
          <w:rFonts w:cstheme="minorHAnsi"/>
          <w:b/>
          <w:bCs/>
          <w:sz w:val="24"/>
          <w:szCs w:val="24"/>
        </w:rPr>
        <w:t>0</w:t>
      </w:r>
      <w:r w:rsidR="00E42152">
        <w:rPr>
          <w:rFonts w:cstheme="minorHAnsi"/>
          <w:b/>
          <w:bCs/>
          <w:sz w:val="24"/>
          <w:szCs w:val="24"/>
        </w:rPr>
        <w:t>)</w:t>
      </w:r>
    </w:p>
    <w:p w14:paraId="0B16CB78" w14:textId="048868E7" w:rsidR="004D44FD" w:rsidRDefault="004D44FD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002D2323" w14:textId="7B1B3A82" w:rsidR="004D44FD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ject Kalkulator merupakan kalkulator sederhana untuk menghitung perkalian, penjumlahan, pembagian, pengurangan, dan pemangkatan dari dua buah bilangan.  Istimewanya, aplikasi ini menerima bilangan berupa string bahasa Indonesia dengan </w:t>
      </w:r>
      <w:r w:rsidR="009A1596">
        <w:rPr>
          <w:rFonts w:cstheme="minorHAnsi"/>
          <w:sz w:val="24"/>
          <w:szCs w:val="24"/>
        </w:rPr>
        <w:t>nilai</w:t>
      </w:r>
      <w:r>
        <w:rPr>
          <w:rFonts w:cstheme="minorHAnsi"/>
          <w:sz w:val="24"/>
          <w:szCs w:val="24"/>
        </w:rPr>
        <w:t xml:space="preserve"> bilangan maksimal adalah </w:t>
      </w:r>
      <w:r w:rsidRPr="00872105">
        <w:rPr>
          <w:rFonts w:cstheme="minorHAnsi"/>
          <w:b/>
          <w:bCs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.  Operator yang digunakan juga berupa teks bahasa Indonesia dalam bentuk </w:t>
      </w:r>
      <w:r w:rsidR="009A159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tring.  Anda harus membuatkan method hitung pada Kalkulator untuk menghitung hasil kalkulasinya.</w:t>
      </w:r>
    </w:p>
    <w:p w14:paraId="20C42D79" w14:textId="21114BF5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F9BB70B" w14:textId="712526E1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ass diagram aplikasi ini adalah:</w:t>
      </w:r>
    </w:p>
    <w:p w14:paraId="39518844" w14:textId="1A18B1CF" w:rsidR="00E42152" w:rsidRDefault="00666E74" w:rsidP="00187C0B">
      <w:pPr>
        <w:spacing w:after="0" w:line="240" w:lineRule="auto"/>
        <w:rPr>
          <w:rFonts w:cstheme="minorHAnsi"/>
          <w:sz w:val="24"/>
          <w:szCs w:val="24"/>
        </w:rPr>
      </w:pPr>
      <w:r w:rsidRPr="00666E74">
        <w:rPr>
          <w:rFonts w:cstheme="minorHAnsi"/>
          <w:noProof/>
          <w:sz w:val="24"/>
          <w:szCs w:val="24"/>
        </w:rPr>
        <w:drawing>
          <wp:inline distT="0" distB="0" distL="0" distR="0" wp14:anchorId="406A0227" wp14:editId="6BC40197">
            <wp:extent cx="5731510" cy="4090670"/>
            <wp:effectExtent l="0" t="0" r="2540" b="508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E5B" w14:textId="3F362BDE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erangan:</w:t>
      </w:r>
    </w:p>
    <w:p w14:paraId="64226E07" w14:textId="77777777" w:rsidR="00964AE2" w:rsidRPr="006D03C7" w:rsidRDefault="00964AE2" w:rsidP="00964AE2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 project maven:</w:t>
      </w:r>
    </w:p>
    <w:p w14:paraId="17E3EEF8" w14:textId="1897F28B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Grupid = com.rplbo.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uts2</w:t>
      </w:r>
    </w:p>
    <w:p w14:paraId="1E534D34" w14:textId="33920E12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Artifactid = 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Kalkulator</w:t>
      </w:r>
    </w:p>
    <w:p w14:paraId="7CC584B3" w14:textId="77777777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6A413F33" w14:textId="7FCE046D" w:rsidR="00964AE2" w:rsidRPr="00964AE2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r w:rsidR="00324478">
        <w:rPr>
          <w:rFonts w:eastAsia="Times New Roman" w:cstheme="minorHAnsi"/>
          <w:color w:val="000000"/>
          <w:sz w:val="24"/>
          <w:szCs w:val="24"/>
          <w:lang w:eastAsia="en-ID"/>
        </w:rPr>
        <w:t>Kalkulator</w:t>
      </w:r>
    </w:p>
    <w:p w14:paraId="1C3DBF23" w14:textId="220D1091" w:rsidR="00E42152" w:rsidRDefault="00E42152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</w:t>
      </w:r>
      <w:r w:rsidRPr="00872105">
        <w:rPr>
          <w:rFonts w:cstheme="minorHAnsi"/>
          <w:b/>
          <w:bCs/>
          <w:sz w:val="24"/>
          <w:szCs w:val="24"/>
        </w:rPr>
        <w:t>BilanganString</w:t>
      </w:r>
      <w:r>
        <w:rPr>
          <w:rFonts w:cstheme="minorHAnsi"/>
          <w:sz w:val="24"/>
          <w:szCs w:val="24"/>
        </w:rPr>
        <w:t xml:space="preserve"> merupakan </w:t>
      </w:r>
      <w:r w:rsidR="000446DE">
        <w:rPr>
          <w:rFonts w:cstheme="minorHAnsi"/>
          <w:sz w:val="24"/>
          <w:szCs w:val="24"/>
        </w:rPr>
        <w:t xml:space="preserve">class yang menerima bilangan dalam bentuk teks berbahasa Indonesia dengan </w:t>
      </w:r>
      <w:r w:rsidR="001138A8">
        <w:rPr>
          <w:rFonts w:cstheme="minorHAnsi"/>
          <w:sz w:val="24"/>
          <w:szCs w:val="24"/>
        </w:rPr>
        <w:t>nilai</w:t>
      </w:r>
      <w:r w:rsidR="000446DE">
        <w:rPr>
          <w:rFonts w:cstheme="minorHAnsi"/>
          <w:sz w:val="24"/>
          <w:szCs w:val="24"/>
        </w:rPr>
        <w:t xml:space="preserve"> maksimal 20.  Misalnya adalah “dua belas”.  Class ini mengkonversi bilangan dalam teks ke dalam bilangan dalam bentuk integer.  Kemudian terdapat method </w:t>
      </w:r>
      <w:r w:rsidR="000446DE" w:rsidRPr="00872105">
        <w:rPr>
          <w:rFonts w:cstheme="minorHAnsi"/>
          <w:b/>
          <w:bCs/>
          <w:sz w:val="24"/>
          <w:szCs w:val="24"/>
        </w:rPr>
        <w:t>apakahDuaDigit</w:t>
      </w:r>
      <w:r w:rsidR="00872105">
        <w:rPr>
          <w:rFonts w:cstheme="minorHAnsi"/>
          <w:b/>
          <w:bCs/>
          <w:sz w:val="24"/>
          <w:szCs w:val="24"/>
        </w:rPr>
        <w:t>()</w:t>
      </w:r>
      <w:r w:rsidR="000446DE">
        <w:rPr>
          <w:rFonts w:cstheme="minorHAnsi"/>
          <w:sz w:val="24"/>
          <w:szCs w:val="24"/>
        </w:rPr>
        <w:t xml:space="preserve"> untuk mengembalikan true/false jika bilangan tersebut dua digit.  Method </w:t>
      </w:r>
      <w:r w:rsidR="000446DE" w:rsidRPr="00872105">
        <w:rPr>
          <w:rFonts w:cstheme="minorHAnsi"/>
          <w:b/>
          <w:bCs/>
          <w:sz w:val="24"/>
          <w:szCs w:val="24"/>
        </w:rPr>
        <w:t>apakahLebihDari10</w:t>
      </w:r>
      <w:r w:rsidR="00872105">
        <w:rPr>
          <w:rFonts w:cstheme="minorHAnsi"/>
          <w:sz w:val="24"/>
          <w:szCs w:val="24"/>
        </w:rPr>
        <w:t>()</w:t>
      </w:r>
      <w:r w:rsidR="000446DE">
        <w:rPr>
          <w:rFonts w:cstheme="minorHAnsi"/>
          <w:sz w:val="24"/>
          <w:szCs w:val="24"/>
        </w:rPr>
        <w:t xml:space="preserve"> akan mengembalikan true/false jika lebih dari 10  atau tidak.  Input teks tidak harus huruf kecil.</w:t>
      </w:r>
    </w:p>
    <w:p w14:paraId="36403339" w14:textId="074FE7BB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Class </w:t>
      </w:r>
      <w:r w:rsidRPr="00872105">
        <w:rPr>
          <w:rFonts w:cstheme="minorHAnsi"/>
          <w:b/>
          <w:bCs/>
          <w:sz w:val="24"/>
          <w:szCs w:val="24"/>
        </w:rPr>
        <w:t>Operator</w:t>
      </w:r>
      <w:r>
        <w:rPr>
          <w:rFonts w:cstheme="minorHAnsi"/>
          <w:sz w:val="24"/>
          <w:szCs w:val="24"/>
        </w:rPr>
        <w:t xml:space="preserve"> merupakan class yang menerima jenis operator dalam bentuk teks berbahasa Indonesia, hanya “kali”, “bagi”, “tambah”, “kurang”, dan “pangkat”.  Input teks tidak harus huruf kecil.</w:t>
      </w:r>
    </w:p>
    <w:p w14:paraId="1F79AD2E" w14:textId="24CFCB58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</w:t>
      </w:r>
      <w:r w:rsidRPr="00872105">
        <w:rPr>
          <w:rFonts w:cstheme="minorHAnsi"/>
          <w:b/>
          <w:bCs/>
          <w:sz w:val="24"/>
          <w:szCs w:val="24"/>
        </w:rPr>
        <w:t>Kalkulator</w:t>
      </w:r>
      <w:r>
        <w:rPr>
          <w:rFonts w:cstheme="minorHAnsi"/>
          <w:sz w:val="24"/>
          <w:szCs w:val="24"/>
        </w:rPr>
        <w:t xml:space="preserve"> adalah class utama untuk menerima input </w:t>
      </w:r>
      <w:r w:rsidRPr="00872105">
        <w:rPr>
          <w:rFonts w:cstheme="minorHAnsi"/>
          <w:b/>
          <w:bCs/>
          <w:sz w:val="24"/>
          <w:szCs w:val="24"/>
        </w:rPr>
        <w:t>bilangan1</w:t>
      </w:r>
      <w:r>
        <w:rPr>
          <w:rFonts w:cstheme="minorHAnsi"/>
          <w:sz w:val="24"/>
          <w:szCs w:val="24"/>
        </w:rPr>
        <w:t xml:space="preserve">, </w:t>
      </w:r>
      <w:r w:rsidRPr="00872105">
        <w:rPr>
          <w:rFonts w:cstheme="minorHAnsi"/>
          <w:b/>
          <w:bCs/>
          <w:sz w:val="24"/>
          <w:szCs w:val="24"/>
        </w:rPr>
        <w:t>bilangan2</w:t>
      </w:r>
      <w:r>
        <w:rPr>
          <w:rFonts w:cstheme="minorHAnsi"/>
          <w:sz w:val="24"/>
          <w:szCs w:val="24"/>
        </w:rPr>
        <w:t xml:space="preserve">, dan </w:t>
      </w:r>
      <w:r w:rsidRPr="00872105">
        <w:rPr>
          <w:rFonts w:cstheme="minorHAnsi"/>
          <w:b/>
          <w:bCs/>
          <w:sz w:val="24"/>
          <w:szCs w:val="24"/>
        </w:rPr>
        <w:t>operator</w:t>
      </w:r>
      <w:r>
        <w:rPr>
          <w:rFonts w:cstheme="minorHAnsi"/>
          <w:sz w:val="24"/>
          <w:szCs w:val="24"/>
        </w:rPr>
        <w:t xml:space="preserve"> dengan tipe class BilanganString dan Operator.  Class ini memiliki method hitung untuk menghitung hasil akhir dari kalkulasi bilangan dan operatornya.</w:t>
      </w:r>
    </w:p>
    <w:p w14:paraId="52B57156" w14:textId="582220B3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unakan Maven!</w:t>
      </w:r>
    </w:p>
    <w:p w14:paraId="60144923" w14:textId="77777777" w:rsidR="00246891" w:rsidRPr="001138A8" w:rsidRDefault="00246891" w:rsidP="002468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38A8">
        <w:rPr>
          <w:rFonts w:cstheme="minorHAnsi"/>
          <w:i/>
          <w:iCs/>
          <w:sz w:val="24"/>
          <w:szCs w:val="24"/>
        </w:rPr>
        <w:t>Class Main yang diberikan pada project dapat dikembangkan untuk dicoba.  Class AppTest juga sudah disediakan.  Saat mencoba, class AppTest bisa dikomen dulu.</w:t>
      </w:r>
    </w:p>
    <w:p w14:paraId="05992B06" w14:textId="77777777" w:rsidR="00246891" w:rsidRDefault="00246891" w:rsidP="000446DE">
      <w:pPr>
        <w:spacing w:after="0" w:line="240" w:lineRule="auto"/>
        <w:rPr>
          <w:rFonts w:cstheme="minorHAnsi"/>
          <w:sz w:val="24"/>
          <w:szCs w:val="24"/>
        </w:rPr>
      </w:pPr>
    </w:p>
    <w:p w14:paraId="76C38349" w14:textId="1BF6318B" w:rsidR="000446DE" w:rsidRDefault="001138A8" w:rsidP="000446D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toh </w:t>
      </w:r>
      <w:r w:rsidR="000E5C8E">
        <w:rPr>
          <w:rFonts w:cstheme="minorHAnsi"/>
          <w:sz w:val="24"/>
          <w:szCs w:val="24"/>
        </w:rPr>
        <w:t>Main Class (App)</w:t>
      </w:r>
      <w:r w:rsidR="000446DE">
        <w:rPr>
          <w:rFonts w:cstheme="minorHAnsi"/>
          <w:sz w:val="24"/>
          <w:szCs w:val="24"/>
        </w:rPr>
        <w:t xml:space="preserve"> adalah:</w:t>
      </w:r>
    </w:p>
    <w:p w14:paraId="12A8E488" w14:textId="77777777" w:rsidR="00F4450C" w:rsidRPr="00F4450C" w:rsidRDefault="00F4450C" w:rsidP="00F4450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color w:val="000000"/>
        </w:rPr>
      </w:pPr>
      <w:r w:rsidRPr="00F4450C">
        <w:rPr>
          <w:b/>
          <w:bCs/>
          <w:color w:val="000080"/>
        </w:rPr>
        <w:t xml:space="preserve">package </w:t>
      </w:r>
      <w:r w:rsidRPr="00F4450C">
        <w:rPr>
          <w:color w:val="000000"/>
        </w:rPr>
        <w:t>com.rplbo.utskalkulator;</w:t>
      </w:r>
      <w:r w:rsidRPr="00F4450C">
        <w:rPr>
          <w:color w:val="000000"/>
        </w:rPr>
        <w:br/>
      </w:r>
      <w:r w:rsidRPr="00F4450C">
        <w:rPr>
          <w:color w:val="000000"/>
        </w:rPr>
        <w:br/>
      </w:r>
      <w:r w:rsidRPr="00F4450C">
        <w:rPr>
          <w:b/>
          <w:bCs/>
          <w:color w:val="000080"/>
        </w:rPr>
        <w:t xml:space="preserve">public class </w:t>
      </w:r>
      <w:r w:rsidRPr="00F4450C">
        <w:rPr>
          <w:color w:val="000000"/>
        </w:rPr>
        <w:t xml:space="preserve">App </w:t>
      </w:r>
      <w:r w:rsidRPr="00F4450C">
        <w:rPr>
          <w:color w:val="000000"/>
        </w:rPr>
        <w:br/>
        <w:t>{</w:t>
      </w:r>
      <w:r w:rsidRPr="00F4450C">
        <w:rPr>
          <w:color w:val="000000"/>
        </w:rPr>
        <w:br/>
        <w:t xml:space="preserve">    </w:t>
      </w:r>
      <w:r w:rsidRPr="00F4450C">
        <w:rPr>
          <w:b/>
          <w:bCs/>
          <w:color w:val="000080"/>
        </w:rPr>
        <w:t xml:space="preserve">public static void </w:t>
      </w:r>
      <w:r w:rsidRPr="00F4450C">
        <w:rPr>
          <w:color w:val="000000"/>
        </w:rPr>
        <w:t>main( String[] args )</w:t>
      </w:r>
      <w:r w:rsidRPr="00F4450C">
        <w:rPr>
          <w:color w:val="000000"/>
        </w:rPr>
        <w:br/>
        <w:t xml:space="preserve">    {</w:t>
      </w:r>
      <w:r w:rsidRPr="00F4450C">
        <w:rPr>
          <w:color w:val="000000"/>
        </w:rPr>
        <w:br/>
        <w:t xml:space="preserve">        BilanganString b1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BilanganString(</w:t>
      </w:r>
      <w:r w:rsidRPr="00F4450C">
        <w:rPr>
          <w:b/>
          <w:bCs/>
          <w:color w:val="008000"/>
        </w:rPr>
        <w:t>"DuA BelaS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BilanganString b2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BilanganString(</w:t>
      </w:r>
      <w:r w:rsidRPr="00F4450C">
        <w:rPr>
          <w:b/>
          <w:bCs/>
          <w:color w:val="008000"/>
        </w:rPr>
        <w:t>"tiga BELAS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System.</w:t>
      </w:r>
      <w:r w:rsidRPr="00F4450C">
        <w:rPr>
          <w:b/>
          <w:bCs/>
          <w:i/>
          <w:iCs/>
          <w:color w:val="660E7A"/>
        </w:rPr>
        <w:t>out</w:t>
      </w:r>
      <w:r w:rsidRPr="00F4450C">
        <w:rPr>
          <w:color w:val="000000"/>
        </w:rPr>
        <w:t>.println(</w:t>
      </w:r>
      <w:r w:rsidRPr="00F4450C">
        <w:rPr>
          <w:b/>
          <w:bCs/>
          <w:color w:val="008000"/>
        </w:rPr>
        <w:t xml:space="preserve">"Apakah 2 digit? " </w:t>
      </w:r>
      <w:r w:rsidRPr="00F4450C">
        <w:rPr>
          <w:color w:val="000000"/>
        </w:rPr>
        <w:t>+ b1.apakahDuaDigit());</w:t>
      </w:r>
      <w:r w:rsidRPr="00F4450C">
        <w:rPr>
          <w:color w:val="000000"/>
        </w:rPr>
        <w:br/>
        <w:t xml:space="preserve">        System.</w:t>
      </w:r>
      <w:r w:rsidRPr="00F4450C">
        <w:rPr>
          <w:b/>
          <w:bCs/>
          <w:i/>
          <w:iCs/>
          <w:color w:val="660E7A"/>
        </w:rPr>
        <w:t>out</w:t>
      </w:r>
      <w:r w:rsidRPr="00F4450C">
        <w:rPr>
          <w:color w:val="000000"/>
        </w:rPr>
        <w:t>.println(</w:t>
      </w:r>
      <w:r w:rsidRPr="00F4450C">
        <w:rPr>
          <w:b/>
          <w:bCs/>
          <w:color w:val="008000"/>
        </w:rPr>
        <w:t xml:space="preserve">"Apakah lebih dari 10? " </w:t>
      </w:r>
      <w:r w:rsidRPr="00F4450C">
        <w:rPr>
          <w:color w:val="000000"/>
        </w:rPr>
        <w:t>+ b2.apakahLebihDari10());</w:t>
      </w:r>
      <w:r w:rsidRPr="00F4450C">
        <w:rPr>
          <w:color w:val="000000"/>
        </w:rPr>
        <w:br/>
        <w:t xml:space="preserve">        Operator op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Operator(</w:t>
      </w:r>
      <w:r w:rsidRPr="00F4450C">
        <w:rPr>
          <w:b/>
          <w:bCs/>
          <w:color w:val="008000"/>
        </w:rPr>
        <w:t>"TaMbah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Kalkulator k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Kalkulator(b1,b2,op);</w:t>
      </w:r>
      <w:r w:rsidRPr="00F4450C">
        <w:rPr>
          <w:color w:val="000000"/>
        </w:rPr>
        <w:br/>
        <w:t xml:space="preserve">        k.hitung();</w:t>
      </w:r>
      <w:r w:rsidRPr="00F4450C">
        <w:rPr>
          <w:color w:val="000000"/>
        </w:rPr>
        <w:br/>
        <w:t xml:space="preserve">        Kalkulator k2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Kalkulator(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BilanganString(</w:t>
      </w:r>
      <w:r w:rsidRPr="00F4450C">
        <w:rPr>
          <w:b/>
          <w:bCs/>
          <w:color w:val="008000"/>
        </w:rPr>
        <w:t>"dua"</w:t>
      </w:r>
      <w:r w:rsidRPr="00F4450C">
        <w:rPr>
          <w:color w:val="000000"/>
        </w:rPr>
        <w:t>),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BilanganString(</w:t>
      </w:r>
      <w:r w:rsidRPr="00F4450C">
        <w:rPr>
          <w:b/>
          <w:bCs/>
          <w:color w:val="008000"/>
        </w:rPr>
        <w:t>"tiga"</w:t>
      </w:r>
      <w:r w:rsidRPr="00F4450C">
        <w:rPr>
          <w:color w:val="000000"/>
        </w:rPr>
        <w:t>),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Operator(</w:t>
      </w:r>
      <w:r w:rsidRPr="00F4450C">
        <w:rPr>
          <w:b/>
          <w:bCs/>
          <w:color w:val="008000"/>
        </w:rPr>
        <w:t>"pangkat"</w:t>
      </w:r>
      <w:r w:rsidRPr="00F4450C">
        <w:rPr>
          <w:color w:val="000000"/>
        </w:rPr>
        <w:t>));</w:t>
      </w:r>
      <w:r w:rsidRPr="00F4450C">
        <w:rPr>
          <w:color w:val="000000"/>
        </w:rPr>
        <w:br/>
        <w:t xml:space="preserve">        k2.hitung();</w:t>
      </w:r>
      <w:r w:rsidRPr="00F4450C">
        <w:rPr>
          <w:color w:val="000000"/>
        </w:rPr>
        <w:br/>
        <w:t xml:space="preserve">    }</w:t>
      </w:r>
      <w:r w:rsidRPr="00F4450C">
        <w:rPr>
          <w:color w:val="000000"/>
        </w:rPr>
        <w:br/>
        <w:t>}</w:t>
      </w:r>
    </w:p>
    <w:p w14:paraId="0C67B28A" w14:textId="242EBFB0" w:rsidR="000446DE" w:rsidRDefault="000446DE" w:rsidP="000446DE">
      <w:pPr>
        <w:spacing w:after="0" w:line="240" w:lineRule="auto"/>
        <w:rPr>
          <w:rFonts w:cstheme="minorHAnsi"/>
          <w:sz w:val="24"/>
          <w:szCs w:val="24"/>
        </w:rPr>
      </w:pPr>
    </w:p>
    <w:p w14:paraId="307C9BCE" w14:textId="5A4C7487" w:rsidR="00F4450C" w:rsidRDefault="00F4450C" w:rsidP="000446D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sil yang diharapkan:</w:t>
      </w:r>
    </w:p>
    <w:p w14:paraId="1F8B49F2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Apakah 2 digit? true</w:t>
      </w:r>
    </w:p>
    <w:p w14:paraId="3DA096EB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Apakah lebih dari 10? true</w:t>
      </w:r>
    </w:p>
    <w:p w14:paraId="54CA77B8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Hasil: 25.0</w:t>
      </w:r>
    </w:p>
    <w:p w14:paraId="421F55E1" w14:textId="50A7BF9D" w:rsidR="00F4450C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Hasil: 8.0</w:t>
      </w:r>
    </w:p>
    <w:p w14:paraId="4E6ECB37" w14:textId="0B76ED60" w:rsidR="008C3654" w:rsidRDefault="008C3654" w:rsidP="008C3654">
      <w:pPr>
        <w:spacing w:after="0" w:line="240" w:lineRule="auto"/>
        <w:rPr>
          <w:rFonts w:cstheme="minorHAnsi"/>
          <w:sz w:val="24"/>
          <w:szCs w:val="24"/>
        </w:rPr>
      </w:pPr>
    </w:p>
    <w:p w14:paraId="2A77D20A" w14:textId="77777777" w:rsidR="00324A89" w:rsidRPr="00064A8A" w:rsidRDefault="00324A89" w:rsidP="00324A89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064A8A">
        <w:rPr>
          <w:rFonts w:cstheme="minorHAnsi"/>
          <w:b/>
          <w:bCs/>
          <w:sz w:val="24"/>
          <w:szCs w:val="24"/>
        </w:rPr>
        <w:t>Poin Penilaian:</w:t>
      </w:r>
    </w:p>
    <w:p w14:paraId="51C187AC" w14:textId="709081AF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nggunaan Maven : 15</w:t>
      </w:r>
    </w:p>
    <w:p w14:paraId="087EBA9D" w14:textId="74DAAC60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mbuatan class BilanganString</w:t>
      </w:r>
      <w:r w:rsidR="000E5C8E">
        <w:rPr>
          <w:rFonts w:cstheme="minorHAnsi"/>
          <w:sz w:val="24"/>
          <w:szCs w:val="24"/>
        </w:rPr>
        <w:t xml:space="preserve"> (dengan semua spesifikasinya)</w:t>
      </w:r>
      <w:r>
        <w:rPr>
          <w:rFonts w:cstheme="minorHAnsi"/>
          <w:sz w:val="24"/>
          <w:szCs w:val="24"/>
        </w:rPr>
        <w:t>: 25</w:t>
      </w:r>
    </w:p>
    <w:p w14:paraId="00C9C672" w14:textId="3C5F24EE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mbuatan class Operator</w:t>
      </w:r>
      <w:r w:rsidR="000E5C8E">
        <w:rPr>
          <w:rFonts w:cstheme="minorHAnsi"/>
          <w:sz w:val="24"/>
          <w:szCs w:val="24"/>
        </w:rPr>
        <w:t xml:space="preserve"> (dengan semua spesifikasinya)</w:t>
      </w:r>
      <w:r>
        <w:rPr>
          <w:rFonts w:cstheme="minorHAnsi"/>
          <w:sz w:val="24"/>
          <w:szCs w:val="24"/>
        </w:rPr>
        <w:t xml:space="preserve"> : 25</w:t>
      </w:r>
    </w:p>
    <w:p w14:paraId="57CEB9BC" w14:textId="299DDDE2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mbuatan class Kalkulator</w:t>
      </w:r>
      <w:r w:rsidR="000E5C8E">
        <w:rPr>
          <w:rFonts w:cstheme="minorHAnsi"/>
          <w:sz w:val="24"/>
          <w:szCs w:val="24"/>
        </w:rPr>
        <w:t xml:space="preserve"> (dengan semua spesifikasinya)</w:t>
      </w:r>
      <w:r>
        <w:rPr>
          <w:rFonts w:cstheme="minorHAnsi"/>
          <w:sz w:val="24"/>
          <w:szCs w:val="24"/>
        </w:rPr>
        <w:t>: 25</w:t>
      </w:r>
    </w:p>
    <w:p w14:paraId="60CC93B3" w14:textId="4C34ED6E" w:rsidR="00324A89" w:rsidRPr="00CF5AB3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gram bisa running tanpa error: 10</w:t>
      </w:r>
    </w:p>
    <w:p w14:paraId="1BA779A8" w14:textId="77777777" w:rsidR="006D03C7" w:rsidRDefault="006D03C7" w:rsidP="006D03C7">
      <w:pPr>
        <w:spacing w:line="240" w:lineRule="auto"/>
        <w:rPr>
          <w:rFonts w:cstheme="minorHAnsi"/>
          <w:sz w:val="24"/>
          <w:szCs w:val="24"/>
        </w:rPr>
      </w:pPr>
    </w:p>
    <w:p w14:paraId="1B3429F2" w14:textId="4DDDAECB" w:rsidR="006D03C7" w:rsidRPr="006D03C7" w:rsidRDefault="006D03C7" w:rsidP="006D03C7">
      <w:pPr>
        <w:spacing w:line="240" w:lineRule="auto"/>
        <w:rPr>
          <w:rFonts w:eastAsia="Times New Roman" w:cstheme="minorHAnsi"/>
          <w:sz w:val="24"/>
          <w:szCs w:val="24"/>
          <w:lang w:eastAsia="en-ID"/>
        </w:rPr>
      </w:pPr>
      <w:r w:rsidRPr="00964AE2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roject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Feet Inch to Cm</w:t>
      </w:r>
      <w:r w:rsidR="00A92CAA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(POINT 30)</w:t>
      </w:r>
    </w:p>
    <w:p w14:paraId="3B39EBFA" w14:textId="77777777" w:rsidR="006D03C7" w:rsidRPr="006D03C7" w:rsidRDefault="006D03C7" w:rsidP="00964AE2">
      <w:pPr>
        <w:spacing w:line="240" w:lineRule="auto"/>
        <w:rPr>
          <w:rFonts w:eastAsia="Times New Roman" w:cstheme="minorHAnsi"/>
          <w:sz w:val="24"/>
          <w:szCs w:val="24"/>
          <w:lang w:eastAsia="en-ID"/>
        </w:rPr>
      </w:pP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Materi: 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Overloading method</w:t>
      </w:r>
    </w:p>
    <w:p w14:paraId="381E9F1A" w14:textId="77777777" w:rsidR="006D03C7" w:rsidRPr="006D03C7" w:rsidRDefault="006D03C7" w:rsidP="00964AE2">
      <w:pPr>
        <w:spacing w:line="276" w:lineRule="auto"/>
        <w:jc w:val="both"/>
        <w:rPr>
          <w:rFonts w:eastAsia="Times New Roman" w:cstheme="minorHAnsi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uatlah sebuah program java untuk menghitung nilai konversi dari feet dan inci ke centimeter(cm) dengan ketentuan berikut:</w:t>
      </w:r>
    </w:p>
    <w:p w14:paraId="09CA74A7" w14:textId="77777777" w:rsidR="006D03C7" w:rsidRPr="006D03C7" w:rsidRDefault="006D03C7" w:rsidP="006D03C7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 project maven:</w:t>
      </w:r>
    </w:p>
    <w:p w14:paraId="36E9D3BB" w14:textId="27BADE1C" w:rsidR="006D03C7" w:rsidRPr="006D03C7" w:rsidRDefault="006D03C7" w:rsidP="006D03C7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lastRenderedPageBreak/>
        <w:t>Grupid = com.rplbo.</w:t>
      </w:r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uts3</w:t>
      </w:r>
    </w:p>
    <w:p w14:paraId="436C7517" w14:textId="77777777" w:rsidR="006D03C7" w:rsidRPr="006D03C7" w:rsidRDefault="006D03C7" w:rsidP="006D03C7">
      <w:pPr>
        <w:numPr>
          <w:ilvl w:val="1"/>
          <w:numId w:val="10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 = FeetIncToCm</w:t>
      </w:r>
    </w:p>
    <w:p w14:paraId="32D4CA20" w14:textId="77777777" w:rsidR="006D03C7" w:rsidRPr="006D03C7" w:rsidRDefault="006D03C7" w:rsidP="006D03C7">
      <w:pPr>
        <w:numPr>
          <w:ilvl w:val="1"/>
          <w:numId w:val="11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285AEE24" w14:textId="399C534D" w:rsidR="006D03C7" w:rsidRDefault="006D03C7" w:rsidP="006D03C7">
      <w:pPr>
        <w:numPr>
          <w:ilvl w:val="1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ame = FeetIncToCm</w:t>
      </w:r>
    </w:p>
    <w:p w14:paraId="3D347C33" w14:textId="3B6094E4" w:rsidR="00720990" w:rsidRPr="006D03C7" w:rsidRDefault="00720990" w:rsidP="006D03C7">
      <w:pPr>
        <w:numPr>
          <w:ilvl w:val="1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>
        <w:rPr>
          <w:rFonts w:eastAsia="Times New Roman" w:cstheme="minorHAnsi"/>
          <w:color w:val="000000"/>
          <w:sz w:val="24"/>
          <w:szCs w:val="24"/>
          <w:lang w:eastAsia="en-ID"/>
        </w:rPr>
        <w:t>Hanya ada 1 class saja Main</w:t>
      </w:r>
    </w:p>
    <w:p w14:paraId="05A17544" w14:textId="5DF7C781" w:rsidR="006D03C7" w:rsidRPr="006D03C7" w:rsidRDefault="00720990" w:rsidP="006D03C7">
      <w:pPr>
        <w:spacing w:line="240" w:lineRule="auto"/>
        <w:ind w:left="1080"/>
        <w:rPr>
          <w:rFonts w:eastAsia="Times New Roman" w:cstheme="minorHAnsi"/>
          <w:sz w:val="24"/>
          <w:szCs w:val="24"/>
          <w:lang w:eastAsia="en-ID"/>
        </w:rPr>
      </w:pPr>
      <w:r>
        <w:rPr>
          <w:noProof/>
        </w:rPr>
        <w:drawing>
          <wp:inline distT="0" distB="0" distL="0" distR="0" wp14:anchorId="05AD90A2" wp14:editId="6E92587C">
            <wp:extent cx="3876190" cy="1657143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6190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7464" w14:textId="77777777" w:rsidR="006D03C7" w:rsidRPr="006D03C7" w:rsidRDefault="006D03C7" w:rsidP="006D03C7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Buat method bernama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memiliki 2 parameter yaitu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dan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inch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44A9ED21" w14:textId="77777777" w:rsidR="006D03C7" w:rsidRPr="006D03C7" w:rsidRDefault="006D03C7" w:rsidP="006D03C7">
      <w:pPr>
        <w:numPr>
          <w:ilvl w:val="1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alidasi nilai kedua parameter tidak boleh kurang atau sama dengan 0, nilai inch harus kurang atau sama dengan 12. Return -1 jika tidak memenuhi syarat.</w:t>
      </w:r>
    </w:p>
    <w:p w14:paraId="45FAEBCC" w14:textId="2852FF5B" w:rsidR="006D03C7" w:rsidRPr="006D03C7" w:rsidRDefault="006D03C7" w:rsidP="006D03C7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Jika valid, maka konversi nilai dari feet dan inch ke cm.</w:t>
      </w:r>
    </w:p>
    <w:p w14:paraId="4634BEA9" w14:textId="77777777" w:rsidR="006D03C7" w:rsidRPr="006D03C7" w:rsidRDefault="006D03C7" w:rsidP="006D03C7">
      <w:pPr>
        <w:numPr>
          <w:ilvl w:val="1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turn nilai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entimeter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-nya.</w:t>
      </w:r>
    </w:p>
    <w:p w14:paraId="70833328" w14:textId="77777777" w:rsidR="006D03C7" w:rsidRPr="006D03C7" w:rsidRDefault="006D03C7" w:rsidP="006D03C7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Buat method dengan nama yang sama yaitu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FeetIncToCm 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tetapi hanya memiliki 1 parameter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inc.</w:t>
      </w:r>
    </w:p>
    <w:p w14:paraId="744E7698" w14:textId="77777777" w:rsidR="006D03C7" w:rsidRPr="006D03C7" w:rsidRDefault="006D03C7" w:rsidP="006D03C7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alidasi parameter inch tidak boleh kurang atau sama dengan 0. Return -1 jika tidak memenuhi.</w:t>
      </w:r>
    </w:p>
    <w:p w14:paraId="0128A92C" w14:textId="77777777" w:rsidR="006D03C7" w:rsidRPr="006D03C7" w:rsidRDefault="006D03C7" w:rsidP="006D03C7">
      <w:pPr>
        <w:numPr>
          <w:ilvl w:val="1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Jika valid, maka hitunglah nilai centimeternya dengan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memanggil fungsi FeetIncToCm (double feet, double inch)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sudah dibuat sebelumnya. </w:t>
      </w:r>
    </w:p>
    <w:p w14:paraId="0FEEAB85" w14:textId="77777777" w:rsidR="006D03C7" w:rsidRPr="006D03C7" w:rsidRDefault="006D03C7" w:rsidP="006D03C7">
      <w:pPr>
        <w:numPr>
          <w:ilvl w:val="1"/>
          <w:numId w:val="20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int: inch dibagi menjadi feet dan sisanya menjadi inch.</w:t>
      </w:r>
    </w:p>
    <w:p w14:paraId="5236B913" w14:textId="77777777" w:rsidR="006D03C7" w:rsidRPr="006D03C7" w:rsidRDefault="006D03C7" w:rsidP="006D03C7">
      <w:pPr>
        <w:numPr>
          <w:ilvl w:val="1"/>
          <w:numId w:val="21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turn nilai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entimeternya</w:t>
      </w:r>
    </w:p>
    <w:p w14:paraId="1866F63E" w14:textId="77777777" w:rsidR="006D03C7" w:rsidRPr="006D03C7" w:rsidRDefault="006D03C7" w:rsidP="006D03C7">
      <w:pPr>
        <w:numPr>
          <w:ilvl w:val="0"/>
          <w:numId w:val="14"/>
        </w:numPr>
        <w:spacing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Panggil kedua method di main method.</w:t>
      </w:r>
    </w:p>
    <w:p w14:paraId="41016CB5" w14:textId="6C6D9A74" w:rsidR="006D03C7" w:rsidRPr="006D03C7" w:rsidRDefault="00F61E68" w:rsidP="006D03C7">
      <w:pPr>
        <w:spacing w:line="240" w:lineRule="auto"/>
        <w:ind w:left="360"/>
        <w:rPr>
          <w:rFonts w:eastAsia="Times New Roman" w:cstheme="minorHAnsi"/>
          <w:b/>
          <w:bCs/>
          <w:sz w:val="24"/>
          <w:szCs w:val="24"/>
          <w:lang w:eastAsia="en-ID"/>
        </w:rPr>
      </w:pPr>
      <w:r w:rsidRPr="00B114F6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ATATAN:</w:t>
      </w:r>
      <w:r w:rsidR="006D03C7"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1 inch = 2.54 cm dan 1 foot = 12 inch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4"/>
        <w:gridCol w:w="2171"/>
        <w:gridCol w:w="6341"/>
      </w:tblGrid>
      <w:tr w:rsidR="006D03C7" w:rsidRPr="006D03C7" w14:paraId="049005FD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440D4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8067F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Test Ca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DE4D1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Output</w:t>
            </w:r>
          </w:p>
        </w:tc>
      </w:tr>
      <w:tr w:rsidR="006D03C7" w:rsidRPr="006D03C7" w14:paraId="16464EF3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26925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866B1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(1, 3);</w:t>
            </w: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br/>
              <w:t>FeetIncToCm(15)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1BE57" w14:textId="77777777" w:rsidR="00F26BBC" w:rsidRDefault="00F26BBC" w:rsidP="006D03C7">
            <w:pPr>
              <w:spacing w:after="0" w:line="240" w:lineRule="auto"/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</w:pPr>
            <w:r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  <w:t>Output: 38.1</w:t>
            </w:r>
          </w:p>
          <w:p w14:paraId="7D185B41" w14:textId="68289375" w:rsidR="006D03C7" w:rsidRPr="006D03C7" w:rsidRDefault="00F26BBC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  <w:t>Output: 38.1</w:t>
            </w:r>
          </w:p>
          <w:p w14:paraId="2A71CD57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*Baris pertama merupakan output dari FeetIncToCm(1, 3);</w:t>
            </w:r>
          </w:p>
          <w:p w14:paraId="6ADF5ED7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*Baris kedua dan ketiga merupakan output dari FeetIncToCm(15);</w:t>
            </w:r>
          </w:p>
        </w:tc>
      </w:tr>
      <w:tr w:rsidR="006D03C7" w:rsidRPr="006D03C7" w14:paraId="798C141B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F8909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8E00E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(12, 5);</w:t>
            </w: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br/>
              <w:t>FeetIncToCm(30)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4E40" w14:textId="1DA43965" w:rsidR="00C212A3" w:rsidRPr="006D03C7" w:rsidRDefault="00F26BBC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Output: </w:t>
            </w:r>
            <w:r w:rsidR="00C212A3">
              <w:rPr>
                <w:rFonts w:eastAsia="Times New Roman" w:cstheme="minorHAnsi"/>
                <w:sz w:val="24"/>
                <w:szCs w:val="24"/>
                <w:lang w:eastAsia="en-ID"/>
              </w:rPr>
              <w:t>378.46</w:t>
            </w:r>
            <w:r w:rsidR="00C212A3">
              <w:rPr>
                <w:rFonts w:eastAsia="Times New Roman" w:cstheme="minorHAnsi"/>
                <w:sz w:val="24"/>
                <w:szCs w:val="24"/>
                <w:lang w:eastAsia="en-ID"/>
              </w:rPr>
              <w:br/>
              <w:t>Output: 76.2</w:t>
            </w:r>
          </w:p>
          <w:p w14:paraId="30E53FF5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*Baris pertama merupakan output dari FeetIncToCm(12, 5);</w:t>
            </w:r>
          </w:p>
          <w:p w14:paraId="65D3630F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*Baris kedua dan ketiga merupakan output dari FeetIncToCm(30);</w:t>
            </w:r>
          </w:p>
        </w:tc>
      </w:tr>
    </w:tbl>
    <w:p w14:paraId="0DEC51F6" w14:textId="77777777" w:rsidR="006D03C7" w:rsidRPr="006D03C7" w:rsidRDefault="006D03C7" w:rsidP="006D03C7">
      <w:pPr>
        <w:spacing w:after="0" w:line="240" w:lineRule="auto"/>
        <w:rPr>
          <w:rFonts w:eastAsia="Times New Roman" w:cstheme="minorHAnsi"/>
          <w:sz w:val="24"/>
          <w:szCs w:val="24"/>
          <w:lang w:eastAsia="en-ID"/>
        </w:rPr>
      </w:pPr>
    </w:p>
    <w:p w14:paraId="3E111179" w14:textId="77777777" w:rsidR="006D03C7" w:rsidRPr="006D03C7" w:rsidRDefault="006D03C7" w:rsidP="006D03C7">
      <w:pPr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  <w:lang w:eastAsia="en-ID"/>
        </w:rPr>
      </w:pP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oin penilaian: </w:t>
      </w:r>
    </w:p>
    <w:p w14:paraId="2FD83742" w14:textId="22D7D6EE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lastRenderedPageBreak/>
        <w:t xml:space="preserve">Struktur project benar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15</w:t>
      </w:r>
    </w:p>
    <w:p w14:paraId="14CCB2D3" w14:textId="0C021857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erdapat 2 method FeetToCm</w:t>
      </w:r>
      <w:r w:rsidR="00F61E68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overloading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3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0</w:t>
      </w:r>
    </w:p>
    <w:p w14:paraId="0BF505F2" w14:textId="77777777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Logic benar: 20</w:t>
      </w:r>
    </w:p>
    <w:p w14:paraId="51F1DEB8" w14:textId="1EC6678E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</w:t>
      </w:r>
      <w:r w:rsidR="00F61E68">
        <w:rPr>
          <w:rFonts w:eastAsia="Times New Roman" w:cstheme="minorHAnsi"/>
          <w:color w:val="000000"/>
          <w:sz w:val="24"/>
          <w:szCs w:val="24"/>
          <w:lang w:eastAsia="en-ID"/>
        </w:rPr>
        <w:t>-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use method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FeetToCm yang 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pertama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20</w:t>
      </w:r>
    </w:p>
    <w:p w14:paraId="46FA0F76" w14:textId="42A16967" w:rsidR="006D03C7" w:rsidRPr="006D03C7" w:rsidRDefault="006D03C7" w:rsidP="006D03C7">
      <w:pPr>
        <w:numPr>
          <w:ilvl w:val="0"/>
          <w:numId w:val="22"/>
        </w:numPr>
        <w:spacing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Output benar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/ tidak error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3D45C7">
        <w:rPr>
          <w:rFonts w:eastAsia="Times New Roman" w:cstheme="minorHAnsi"/>
          <w:color w:val="000000"/>
          <w:sz w:val="24"/>
          <w:szCs w:val="24"/>
          <w:lang w:eastAsia="en-ID"/>
        </w:rPr>
        <w:t>15</w:t>
      </w:r>
    </w:p>
    <w:p w14:paraId="40D31966" w14:textId="1249939F" w:rsidR="006D03C7" w:rsidRDefault="006D03C7" w:rsidP="008C3654">
      <w:pPr>
        <w:spacing w:after="0" w:line="240" w:lineRule="auto"/>
        <w:rPr>
          <w:rFonts w:cstheme="minorHAnsi"/>
          <w:sz w:val="24"/>
          <w:szCs w:val="24"/>
        </w:rPr>
      </w:pPr>
    </w:p>
    <w:p w14:paraId="40C9C823" w14:textId="5CCB54CA" w:rsidR="00810A92" w:rsidRDefault="00810A92" w:rsidP="00810A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ehicle (POIN 70)</w:t>
      </w:r>
    </w:p>
    <w:p w14:paraId="2BB102EB" w14:textId="512B3FD1" w:rsidR="00810A92" w:rsidRDefault="00810A92" w:rsidP="008C3654">
      <w:pPr>
        <w:spacing w:after="0" w:line="240" w:lineRule="auto"/>
        <w:rPr>
          <w:rFonts w:cstheme="minorHAnsi"/>
          <w:sz w:val="24"/>
          <w:szCs w:val="24"/>
        </w:rPr>
      </w:pPr>
      <w:r w:rsidRPr="00810A92">
        <w:rPr>
          <w:rFonts w:cstheme="minorHAnsi"/>
          <w:sz w:val="24"/>
          <w:szCs w:val="24"/>
        </w:rPr>
        <w:t>Buatlah implementasi dari class diagram berikut ini:</w:t>
      </w:r>
    </w:p>
    <w:p w14:paraId="033C161D" w14:textId="315EED0B" w:rsidR="00810A92" w:rsidRDefault="00810A92" w:rsidP="00DD7DB1">
      <w:pPr>
        <w:spacing w:after="0" w:line="240" w:lineRule="auto"/>
        <w:ind w:left="-567"/>
        <w:rPr>
          <w:rFonts w:cstheme="minorHAnsi"/>
          <w:sz w:val="24"/>
          <w:szCs w:val="24"/>
        </w:rPr>
      </w:pPr>
      <w:r w:rsidRPr="002B46FB">
        <w:rPr>
          <w:rFonts w:cs="Times New Roman"/>
          <w:noProof/>
        </w:rPr>
        <w:drawing>
          <wp:inline distT="0" distB="0" distL="0" distR="0" wp14:anchorId="4613620D" wp14:editId="5D2D9AAC">
            <wp:extent cx="6213533" cy="5041000"/>
            <wp:effectExtent l="0" t="0" r="0" b="7620"/>
            <wp:docPr id="5" name="Picture 5" descr="Class diagram Vehic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lass diagram Vehic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2060" cy="504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7907F" w14:textId="77777777" w:rsidR="00810A92" w:rsidRPr="00810A92" w:rsidRDefault="00810A92" w:rsidP="00810A92">
      <w:pPr>
        <w:spacing w:line="360" w:lineRule="auto"/>
        <w:ind w:left="567"/>
        <w:rPr>
          <w:rFonts w:eastAsia="Times New Roman" w:cs="Times New Roman"/>
          <w:sz w:val="24"/>
          <w:szCs w:val="24"/>
        </w:rPr>
      </w:pPr>
      <w:r w:rsidRPr="00810A92">
        <w:rPr>
          <w:rFonts w:eastAsia="Calibri" w:cs="Times New Roman"/>
          <w:b/>
          <w:bCs/>
          <w:sz w:val="24"/>
          <w:szCs w:val="24"/>
        </w:rPr>
        <w:t>Penilaian:</w:t>
      </w:r>
    </w:p>
    <w:p w14:paraId="1CFA56BB" w14:textId="69451DF1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>Implementasi masing-masing class sesuai dengan class diagram (2</w:t>
      </w:r>
      <w:r w:rsidR="009B4D8B">
        <w:rPr>
          <w:rFonts w:eastAsia="Calibri" w:cs="Times New Roman"/>
          <w:sz w:val="24"/>
          <w:szCs w:val="24"/>
          <w:lang w:val="en-US"/>
        </w:rPr>
        <w:t>5</w:t>
      </w:r>
      <w:r w:rsidRPr="00810A92">
        <w:rPr>
          <w:rFonts w:eastAsia="Calibri" w:cs="Times New Roman"/>
          <w:sz w:val="24"/>
          <w:szCs w:val="24"/>
        </w:rPr>
        <w:t xml:space="preserve"> poin)</w:t>
      </w:r>
    </w:p>
    <w:p w14:paraId="4ADE0E43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>Implementasi relasi antar class benar. (15 poin)</w:t>
      </w:r>
    </w:p>
    <w:p w14:paraId="43D6015F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 xml:space="preserve">Implementasi nama variabel sesuai dan menerapkan encapsulation pada semua variable. (10 poin) </w:t>
      </w:r>
    </w:p>
    <w:p w14:paraId="03FF7BF9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>Constructor masing-masing class benar (10 poin)</w:t>
      </w:r>
    </w:p>
    <w:p w14:paraId="7B43A67E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>Method masing-masing class benar. (20 poin)</w:t>
      </w:r>
    </w:p>
    <w:p w14:paraId="6D5721F6" w14:textId="2B7BFA9F" w:rsidR="00810A92" w:rsidRPr="00810A92" w:rsidRDefault="009B4D8B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>Test case berjalan benar</w:t>
      </w:r>
      <w:r w:rsidR="00810A92" w:rsidRPr="00810A92">
        <w:rPr>
          <w:rFonts w:eastAsia="Calibri" w:cs="Times New Roman"/>
          <w:sz w:val="24"/>
          <w:szCs w:val="24"/>
        </w:rPr>
        <w:t>. (20 poin)</w:t>
      </w:r>
    </w:p>
    <w:p w14:paraId="21B88CA0" w14:textId="77777777" w:rsidR="00810A92" w:rsidRPr="000446DE" w:rsidRDefault="00810A92" w:rsidP="008C3654">
      <w:pPr>
        <w:spacing w:after="0" w:line="240" w:lineRule="auto"/>
        <w:rPr>
          <w:rFonts w:cstheme="minorHAnsi"/>
          <w:sz w:val="24"/>
          <w:szCs w:val="24"/>
        </w:rPr>
      </w:pPr>
    </w:p>
    <w:sectPr w:rsidR="00810A92" w:rsidRPr="000446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1DB2"/>
    <w:multiLevelType w:val="hybridMultilevel"/>
    <w:tmpl w:val="F7EA4C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A6AFC"/>
    <w:multiLevelType w:val="hybridMultilevel"/>
    <w:tmpl w:val="28AC9198"/>
    <w:lvl w:ilvl="0" w:tplc="555E80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F6EB6"/>
    <w:multiLevelType w:val="multilevel"/>
    <w:tmpl w:val="0EE02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AA7221"/>
    <w:multiLevelType w:val="hybridMultilevel"/>
    <w:tmpl w:val="734450E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B398C"/>
    <w:multiLevelType w:val="hybridMultilevel"/>
    <w:tmpl w:val="A6D021B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921D0"/>
    <w:multiLevelType w:val="hybridMultilevel"/>
    <w:tmpl w:val="136690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3138"/>
    <w:multiLevelType w:val="hybridMultilevel"/>
    <w:tmpl w:val="B45C9A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E168ED"/>
    <w:multiLevelType w:val="multilevel"/>
    <w:tmpl w:val="490A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00525F"/>
    <w:multiLevelType w:val="hybridMultilevel"/>
    <w:tmpl w:val="F7EA4C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51E2D"/>
    <w:multiLevelType w:val="hybridMultilevel"/>
    <w:tmpl w:val="836E8B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6851B0"/>
    <w:multiLevelType w:val="hybridMultilevel"/>
    <w:tmpl w:val="F7EA4C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D65"/>
    <w:multiLevelType w:val="multilevel"/>
    <w:tmpl w:val="E95C2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9220343">
    <w:abstractNumId w:val="6"/>
  </w:num>
  <w:num w:numId="2" w16cid:durableId="878204177">
    <w:abstractNumId w:val="4"/>
  </w:num>
  <w:num w:numId="3" w16cid:durableId="465901567">
    <w:abstractNumId w:val="0"/>
  </w:num>
  <w:num w:numId="4" w16cid:durableId="191187119">
    <w:abstractNumId w:val="10"/>
  </w:num>
  <w:num w:numId="5" w16cid:durableId="1342319262">
    <w:abstractNumId w:val="1"/>
  </w:num>
  <w:num w:numId="6" w16cid:durableId="1335642515">
    <w:abstractNumId w:val="8"/>
  </w:num>
  <w:num w:numId="7" w16cid:durableId="914704653">
    <w:abstractNumId w:val="9"/>
  </w:num>
  <w:num w:numId="8" w16cid:durableId="715158964">
    <w:abstractNumId w:val="11"/>
  </w:num>
  <w:num w:numId="9" w16cid:durableId="764233988">
    <w:abstractNumId w:val="11"/>
  </w:num>
  <w:num w:numId="10" w16cid:durableId="764233988">
    <w:abstractNumId w:val="11"/>
  </w:num>
  <w:num w:numId="11" w16cid:durableId="764233988">
    <w:abstractNumId w:val="11"/>
  </w:num>
  <w:num w:numId="12" w16cid:durableId="764233988">
    <w:abstractNumId w:val="11"/>
  </w:num>
  <w:num w:numId="13" w16cid:durableId="764233988">
    <w:abstractNumId w:val="11"/>
  </w:num>
  <w:num w:numId="14" w16cid:durableId="966934400">
    <w:abstractNumId w:val="7"/>
  </w:num>
  <w:num w:numId="15" w16cid:durableId="431245229">
    <w:abstractNumId w:val="7"/>
  </w:num>
  <w:num w:numId="16" w16cid:durableId="431245229">
    <w:abstractNumId w:val="7"/>
  </w:num>
  <w:num w:numId="17" w16cid:durableId="431245229">
    <w:abstractNumId w:val="7"/>
  </w:num>
  <w:num w:numId="18" w16cid:durableId="431245229">
    <w:abstractNumId w:val="7"/>
  </w:num>
  <w:num w:numId="19" w16cid:durableId="431245229">
    <w:abstractNumId w:val="7"/>
  </w:num>
  <w:num w:numId="20" w16cid:durableId="431245229">
    <w:abstractNumId w:val="7"/>
  </w:num>
  <w:num w:numId="21" w16cid:durableId="431245229">
    <w:abstractNumId w:val="7"/>
  </w:num>
  <w:num w:numId="22" w16cid:durableId="1109008510">
    <w:abstractNumId w:val="2"/>
  </w:num>
  <w:num w:numId="23" w16cid:durableId="977686613">
    <w:abstractNumId w:val="3"/>
  </w:num>
  <w:num w:numId="24" w16cid:durableId="16534829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MDUzMDI3MzO2tLRQ0lEKTi0uzszPAykwNKoFAPh+DEUtAAAA"/>
  </w:docVars>
  <w:rsids>
    <w:rsidRoot w:val="00D7213A"/>
    <w:rsid w:val="000441EE"/>
    <w:rsid w:val="000446DE"/>
    <w:rsid w:val="000526E7"/>
    <w:rsid w:val="00064A8A"/>
    <w:rsid w:val="00083595"/>
    <w:rsid w:val="000A208C"/>
    <w:rsid w:val="000B0A05"/>
    <w:rsid w:val="000D6B90"/>
    <w:rsid w:val="000E546F"/>
    <w:rsid w:val="000E5C8E"/>
    <w:rsid w:val="001138A8"/>
    <w:rsid w:val="00115683"/>
    <w:rsid w:val="00130D2E"/>
    <w:rsid w:val="0013152F"/>
    <w:rsid w:val="00177C04"/>
    <w:rsid w:val="00187C0B"/>
    <w:rsid w:val="001A6251"/>
    <w:rsid w:val="001F11F5"/>
    <w:rsid w:val="002413F8"/>
    <w:rsid w:val="00246891"/>
    <w:rsid w:val="0027248F"/>
    <w:rsid w:val="002876EF"/>
    <w:rsid w:val="002A5B30"/>
    <w:rsid w:val="002B0F60"/>
    <w:rsid w:val="002B11A8"/>
    <w:rsid w:val="002B5507"/>
    <w:rsid w:val="00324478"/>
    <w:rsid w:val="00324A89"/>
    <w:rsid w:val="00366F4E"/>
    <w:rsid w:val="00370EA4"/>
    <w:rsid w:val="0038163C"/>
    <w:rsid w:val="00386A11"/>
    <w:rsid w:val="003C2E82"/>
    <w:rsid w:val="003D45C7"/>
    <w:rsid w:val="003E6724"/>
    <w:rsid w:val="00405F79"/>
    <w:rsid w:val="004677F0"/>
    <w:rsid w:val="00484B17"/>
    <w:rsid w:val="004A4C1C"/>
    <w:rsid w:val="004B4693"/>
    <w:rsid w:val="004D44FD"/>
    <w:rsid w:val="004F07E4"/>
    <w:rsid w:val="00517363"/>
    <w:rsid w:val="005B2C82"/>
    <w:rsid w:val="00606593"/>
    <w:rsid w:val="00666E74"/>
    <w:rsid w:val="00681630"/>
    <w:rsid w:val="006D03C7"/>
    <w:rsid w:val="006D0903"/>
    <w:rsid w:val="00720990"/>
    <w:rsid w:val="0073700B"/>
    <w:rsid w:val="00737176"/>
    <w:rsid w:val="007542DC"/>
    <w:rsid w:val="0075527C"/>
    <w:rsid w:val="007A1EF7"/>
    <w:rsid w:val="007A2C1D"/>
    <w:rsid w:val="00810A92"/>
    <w:rsid w:val="0081127A"/>
    <w:rsid w:val="00836DB7"/>
    <w:rsid w:val="00866055"/>
    <w:rsid w:val="00872105"/>
    <w:rsid w:val="00874A65"/>
    <w:rsid w:val="008941EA"/>
    <w:rsid w:val="008B3F15"/>
    <w:rsid w:val="008B7D80"/>
    <w:rsid w:val="008C3654"/>
    <w:rsid w:val="00922E15"/>
    <w:rsid w:val="00935CD7"/>
    <w:rsid w:val="00964AE2"/>
    <w:rsid w:val="009747DB"/>
    <w:rsid w:val="0097635E"/>
    <w:rsid w:val="00992B02"/>
    <w:rsid w:val="009957BF"/>
    <w:rsid w:val="009A1596"/>
    <w:rsid w:val="009B2B5D"/>
    <w:rsid w:val="009B4D8B"/>
    <w:rsid w:val="009B570C"/>
    <w:rsid w:val="009B5CAC"/>
    <w:rsid w:val="009C4501"/>
    <w:rsid w:val="00A23627"/>
    <w:rsid w:val="00A37455"/>
    <w:rsid w:val="00A92CAA"/>
    <w:rsid w:val="00AE483C"/>
    <w:rsid w:val="00AF1511"/>
    <w:rsid w:val="00B114F6"/>
    <w:rsid w:val="00B2466C"/>
    <w:rsid w:val="00B47142"/>
    <w:rsid w:val="00B66719"/>
    <w:rsid w:val="00B7385B"/>
    <w:rsid w:val="00B862A0"/>
    <w:rsid w:val="00B93892"/>
    <w:rsid w:val="00BD55D6"/>
    <w:rsid w:val="00C04F48"/>
    <w:rsid w:val="00C212A3"/>
    <w:rsid w:val="00C24902"/>
    <w:rsid w:val="00C94FD5"/>
    <w:rsid w:val="00CB5B4F"/>
    <w:rsid w:val="00CF5AB3"/>
    <w:rsid w:val="00D16988"/>
    <w:rsid w:val="00D41ACC"/>
    <w:rsid w:val="00D7213A"/>
    <w:rsid w:val="00D806FB"/>
    <w:rsid w:val="00DB46C6"/>
    <w:rsid w:val="00DC0BE8"/>
    <w:rsid w:val="00DD7DB1"/>
    <w:rsid w:val="00E01C3C"/>
    <w:rsid w:val="00E17BAE"/>
    <w:rsid w:val="00E30AE1"/>
    <w:rsid w:val="00E3553C"/>
    <w:rsid w:val="00E36DBF"/>
    <w:rsid w:val="00E42152"/>
    <w:rsid w:val="00E6168D"/>
    <w:rsid w:val="00E65AB6"/>
    <w:rsid w:val="00E74B28"/>
    <w:rsid w:val="00F219FC"/>
    <w:rsid w:val="00F26BBC"/>
    <w:rsid w:val="00F4450C"/>
    <w:rsid w:val="00F509CB"/>
    <w:rsid w:val="00F531E1"/>
    <w:rsid w:val="00F61E68"/>
    <w:rsid w:val="00F71A4B"/>
    <w:rsid w:val="00FB6B71"/>
    <w:rsid w:val="00FD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22A2A"/>
  <w15:chartTrackingRefBased/>
  <w15:docId w15:val="{01828F49-0D37-4707-8470-9101C77F4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4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0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5F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5F79"/>
    <w:rPr>
      <w:rFonts w:ascii="Courier New" w:eastAsia="Times New Roman" w:hAnsi="Courier New" w:cs="Courier New"/>
      <w:sz w:val="20"/>
      <w:szCs w:val="20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E483C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D0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C94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FD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B4D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92660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6</Pages>
  <Words>1295</Words>
  <Characters>738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us Rachmat</dc:creator>
  <cp:keywords/>
  <dc:description/>
  <cp:lastModifiedBy>Antonius Rachmat</cp:lastModifiedBy>
  <cp:revision>96</cp:revision>
  <cp:lastPrinted>2023-03-28T08:54:00Z</cp:lastPrinted>
  <dcterms:created xsi:type="dcterms:W3CDTF">2023-03-15T11:00:00Z</dcterms:created>
  <dcterms:modified xsi:type="dcterms:W3CDTF">2023-03-28T08:58:00Z</dcterms:modified>
</cp:coreProperties>
</file>